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5EB2F" w14:textId="0B33E37A" w:rsidR="002908B6" w:rsidRPr="00F74E9E" w:rsidRDefault="00610292">
      <w:pPr>
        <w:rPr>
          <w:b/>
        </w:rPr>
      </w:pPr>
      <w:r w:rsidRPr="00F74E9E">
        <w:rPr>
          <w:b/>
        </w:rPr>
        <w:t>Ph</w:t>
      </w:r>
      <w:r w:rsidR="002908B6" w:rsidRPr="00F74E9E">
        <w:rPr>
          <w:b/>
        </w:rPr>
        <w:t xml:space="preserve">ase 1: </w:t>
      </w:r>
      <w:r w:rsidRPr="00F74E9E">
        <w:rPr>
          <w:b/>
        </w:rPr>
        <w:t>Formulating the problem</w:t>
      </w:r>
      <w:r w:rsidR="00104895" w:rsidRPr="00F74E9E">
        <w:rPr>
          <w:b/>
        </w:rPr>
        <w:t xml:space="preserve">, in the learning group with or without </w:t>
      </w:r>
      <w:r w:rsidR="008A33EE" w:rsidRPr="00F74E9E">
        <w:rPr>
          <w:b/>
        </w:rPr>
        <w:t xml:space="preserve">an </w:t>
      </w:r>
      <w:r w:rsidR="00104895" w:rsidRPr="00F74E9E">
        <w:rPr>
          <w:b/>
          <w:noProof/>
        </w:rPr>
        <w:t>external</w:t>
      </w:r>
      <w:r w:rsidR="00104895" w:rsidRPr="00F74E9E">
        <w:rPr>
          <w:b/>
        </w:rPr>
        <w:t xml:space="preserve"> facilitato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346EF6" w:rsidRPr="00F74E9E" w14:paraId="443536C1" w14:textId="77777777" w:rsidTr="00346EF6">
        <w:tc>
          <w:tcPr>
            <w:tcW w:w="4814" w:type="dxa"/>
          </w:tcPr>
          <w:p w14:paraId="454B9242" w14:textId="37E5F493" w:rsidR="0059689D" w:rsidRPr="00F74E9E" w:rsidRDefault="0059689D" w:rsidP="0059689D">
            <w:r w:rsidRPr="00F74E9E">
              <w:t>Wonder, challenge or problem</w:t>
            </w:r>
            <w:r w:rsidR="00043458" w:rsidRPr="00F74E9E">
              <w:t xml:space="preserve"> </w:t>
            </w:r>
            <w:r w:rsidRPr="00F74E9E">
              <w:t>in relation</w:t>
            </w:r>
            <w:r w:rsidR="00615884" w:rsidRPr="00F74E9E">
              <w:t xml:space="preserve"> to my work with empowerment/my </w:t>
            </w:r>
            <w:r w:rsidR="00615884" w:rsidRPr="00F74E9E">
              <w:rPr>
                <w:noProof/>
              </w:rPr>
              <w:t>life situation</w:t>
            </w:r>
            <w:r w:rsidR="00615884" w:rsidRPr="00F74E9E">
              <w:t xml:space="preserve">. </w:t>
            </w:r>
          </w:p>
          <w:p w14:paraId="726E9C2D" w14:textId="77777777" w:rsidR="0059689D" w:rsidRPr="00F74E9E" w:rsidRDefault="0059689D" w:rsidP="0059689D"/>
          <w:p w14:paraId="41536556" w14:textId="77777777" w:rsidR="0059689D" w:rsidRPr="00F74E9E" w:rsidRDefault="0059689D" w:rsidP="0059689D"/>
          <w:p w14:paraId="7E7FB668" w14:textId="77777777" w:rsidR="0059689D" w:rsidRPr="00F74E9E" w:rsidRDefault="0059689D" w:rsidP="0059689D"/>
          <w:p w14:paraId="0B32EFFF" w14:textId="37637B58" w:rsidR="00346EF6" w:rsidRPr="00F74E9E" w:rsidRDefault="00346EF6" w:rsidP="0059689D"/>
        </w:tc>
        <w:tc>
          <w:tcPr>
            <w:tcW w:w="4814" w:type="dxa"/>
          </w:tcPr>
          <w:p w14:paraId="3C2DCD99" w14:textId="77777777" w:rsidR="00346EF6" w:rsidRPr="00F74E9E" w:rsidRDefault="00346EF6"/>
        </w:tc>
      </w:tr>
      <w:tr w:rsidR="00346EF6" w:rsidRPr="00F74E9E" w14:paraId="15E1616B" w14:textId="77777777" w:rsidTr="00346EF6">
        <w:tc>
          <w:tcPr>
            <w:tcW w:w="4814" w:type="dxa"/>
          </w:tcPr>
          <w:p w14:paraId="451B738D" w14:textId="17893484" w:rsidR="00FF183B" w:rsidRPr="00F74E9E" w:rsidRDefault="003224FB">
            <w:r w:rsidRPr="00F74E9E">
              <w:t xml:space="preserve">What </w:t>
            </w:r>
            <w:r w:rsidR="00F74E9E" w:rsidRPr="00F74E9E">
              <w:t>must</w:t>
            </w:r>
            <w:r w:rsidRPr="00F74E9E">
              <w:t xml:space="preserve"> be better, different or new? </w:t>
            </w:r>
          </w:p>
          <w:p w14:paraId="05A611A8" w14:textId="77777777" w:rsidR="0059689D" w:rsidRPr="00F74E9E" w:rsidRDefault="0059689D"/>
          <w:p w14:paraId="492CD445" w14:textId="77777777" w:rsidR="00346EF6" w:rsidRPr="00F74E9E" w:rsidRDefault="00346EF6"/>
          <w:p w14:paraId="57D8320F" w14:textId="77777777" w:rsidR="00346EF6" w:rsidRPr="00F74E9E" w:rsidRDefault="00346EF6"/>
          <w:p w14:paraId="1C053EDF" w14:textId="77777777" w:rsidR="00346EF6" w:rsidRPr="00F74E9E" w:rsidRDefault="00346EF6"/>
          <w:p w14:paraId="1049A730" w14:textId="77777777" w:rsidR="00346EF6" w:rsidRPr="00F74E9E" w:rsidRDefault="00346EF6"/>
          <w:p w14:paraId="749F9C6C" w14:textId="77777777" w:rsidR="00346EF6" w:rsidRPr="00F74E9E" w:rsidRDefault="00346EF6"/>
        </w:tc>
        <w:tc>
          <w:tcPr>
            <w:tcW w:w="4814" w:type="dxa"/>
          </w:tcPr>
          <w:p w14:paraId="2A40E015" w14:textId="77777777" w:rsidR="00346EF6" w:rsidRPr="00F74E9E" w:rsidRDefault="00346EF6"/>
        </w:tc>
      </w:tr>
      <w:tr w:rsidR="00346EF6" w:rsidRPr="00F74E9E" w14:paraId="500BD4B5" w14:textId="77777777" w:rsidTr="00346EF6">
        <w:tc>
          <w:tcPr>
            <w:tcW w:w="4814" w:type="dxa"/>
          </w:tcPr>
          <w:p w14:paraId="37D95CDD" w14:textId="1FCF2372" w:rsidR="00F26C03" w:rsidRPr="00F74E9E" w:rsidRDefault="00F26C03" w:rsidP="00F26C03">
            <w:r w:rsidRPr="00F74E9E">
              <w:t xml:space="preserve">How do I understand the problem and the context (organizational, </w:t>
            </w:r>
            <w:r w:rsidRPr="00F74E9E">
              <w:rPr>
                <w:noProof/>
              </w:rPr>
              <w:t>economic</w:t>
            </w:r>
            <w:r w:rsidRPr="00F74E9E">
              <w:t xml:space="preserve">, social) where the problem takes </w:t>
            </w:r>
            <w:r w:rsidR="00F74E9E" w:rsidRPr="00F74E9E">
              <w:t>place?</w:t>
            </w:r>
          </w:p>
          <w:p w14:paraId="7D8D6599" w14:textId="77777777" w:rsidR="0059689D" w:rsidRPr="00F74E9E" w:rsidRDefault="0059689D"/>
          <w:p w14:paraId="7BD34D54" w14:textId="77777777" w:rsidR="0059689D" w:rsidRPr="00F74E9E" w:rsidRDefault="0059689D"/>
          <w:p w14:paraId="5A82BAF6" w14:textId="77777777" w:rsidR="00346EF6" w:rsidRPr="00F74E9E" w:rsidRDefault="00346EF6"/>
          <w:p w14:paraId="644B5B69" w14:textId="77777777" w:rsidR="00346EF6" w:rsidRPr="00F74E9E" w:rsidRDefault="00346EF6"/>
          <w:p w14:paraId="39FEC880" w14:textId="77777777" w:rsidR="00346EF6" w:rsidRPr="00F74E9E" w:rsidRDefault="00346EF6"/>
          <w:p w14:paraId="7E5EABEA" w14:textId="77777777" w:rsidR="00346EF6" w:rsidRPr="00F74E9E" w:rsidRDefault="00346EF6"/>
        </w:tc>
        <w:tc>
          <w:tcPr>
            <w:tcW w:w="4814" w:type="dxa"/>
          </w:tcPr>
          <w:p w14:paraId="10F632E9" w14:textId="77777777" w:rsidR="00346EF6" w:rsidRPr="00F74E9E" w:rsidRDefault="00346EF6"/>
        </w:tc>
      </w:tr>
      <w:tr w:rsidR="00346EF6" w:rsidRPr="00F74E9E" w14:paraId="673082E9" w14:textId="77777777" w:rsidTr="00346EF6">
        <w:tc>
          <w:tcPr>
            <w:tcW w:w="4814" w:type="dxa"/>
          </w:tcPr>
          <w:p w14:paraId="2A61FE59" w14:textId="5A187D51" w:rsidR="00FF183B" w:rsidRPr="00F74E9E" w:rsidRDefault="00615884">
            <w:r w:rsidRPr="00F74E9E">
              <w:rPr>
                <w:noProof/>
              </w:rPr>
              <w:t>Can the problem</w:t>
            </w:r>
            <w:r w:rsidR="003224FB" w:rsidRPr="00F74E9E">
              <w:t xml:space="preserve"> be investigated and acted on</w:t>
            </w:r>
            <w:r w:rsidR="0059689D" w:rsidRPr="00F74E9E">
              <w:t>?</w:t>
            </w:r>
          </w:p>
          <w:p w14:paraId="0DB6EB6A" w14:textId="77777777" w:rsidR="0059689D" w:rsidRPr="00F74E9E" w:rsidRDefault="0059689D"/>
          <w:p w14:paraId="0C675EDF" w14:textId="77777777" w:rsidR="00346EF6" w:rsidRPr="00F74E9E" w:rsidRDefault="00346EF6"/>
          <w:p w14:paraId="74AF4FE0" w14:textId="77777777" w:rsidR="00346EF6" w:rsidRPr="00F74E9E" w:rsidRDefault="00346EF6"/>
          <w:p w14:paraId="04982D6E" w14:textId="77777777" w:rsidR="00346EF6" w:rsidRPr="00F74E9E" w:rsidRDefault="00346EF6"/>
          <w:p w14:paraId="5D137B8C" w14:textId="77777777" w:rsidR="00346EF6" w:rsidRPr="00F74E9E" w:rsidRDefault="00346EF6"/>
          <w:p w14:paraId="4F77989A" w14:textId="77777777" w:rsidR="00346EF6" w:rsidRPr="00F74E9E" w:rsidRDefault="00346EF6"/>
        </w:tc>
        <w:tc>
          <w:tcPr>
            <w:tcW w:w="4814" w:type="dxa"/>
          </w:tcPr>
          <w:p w14:paraId="3A26379E" w14:textId="77777777" w:rsidR="00346EF6" w:rsidRPr="00F74E9E" w:rsidRDefault="00346EF6"/>
        </w:tc>
      </w:tr>
      <w:tr w:rsidR="00346EF6" w:rsidRPr="00F74E9E" w14:paraId="0B2EBDEA" w14:textId="77777777" w:rsidTr="00346EF6">
        <w:tc>
          <w:tcPr>
            <w:tcW w:w="4814" w:type="dxa"/>
          </w:tcPr>
          <w:p w14:paraId="659AAEE3" w14:textId="77777777" w:rsidR="00F26C03" w:rsidRPr="00F74E9E" w:rsidRDefault="00F26C03" w:rsidP="00F26C03">
            <w:r w:rsidRPr="00F74E9E">
              <w:t xml:space="preserve">What do I want </w:t>
            </w:r>
            <w:r w:rsidRPr="00F74E9E">
              <w:rPr>
                <w:noProof/>
              </w:rPr>
              <w:t>knowledge</w:t>
            </w:r>
            <w:r w:rsidRPr="00F74E9E">
              <w:t xml:space="preserve"> about?</w:t>
            </w:r>
          </w:p>
          <w:p w14:paraId="7900771D" w14:textId="77777777" w:rsidR="0059689D" w:rsidRPr="00F74E9E" w:rsidRDefault="0059689D"/>
          <w:p w14:paraId="3D1CBFD2" w14:textId="77777777" w:rsidR="00346EF6" w:rsidRPr="00F74E9E" w:rsidRDefault="00346EF6"/>
          <w:p w14:paraId="12F7ADA3" w14:textId="77777777" w:rsidR="00346EF6" w:rsidRPr="00F74E9E" w:rsidRDefault="00346EF6"/>
          <w:p w14:paraId="42CD1198" w14:textId="77777777" w:rsidR="00346EF6" w:rsidRPr="00F74E9E" w:rsidRDefault="00346EF6"/>
          <w:p w14:paraId="5028C3B8" w14:textId="77777777" w:rsidR="00346EF6" w:rsidRPr="00F74E9E" w:rsidRDefault="00346EF6"/>
          <w:p w14:paraId="46E938F8" w14:textId="77777777" w:rsidR="00346EF6" w:rsidRPr="00F74E9E" w:rsidRDefault="00346EF6"/>
        </w:tc>
        <w:tc>
          <w:tcPr>
            <w:tcW w:w="4814" w:type="dxa"/>
          </w:tcPr>
          <w:p w14:paraId="7C3B54BC" w14:textId="77777777" w:rsidR="00346EF6" w:rsidRPr="00F74E9E" w:rsidRDefault="00346EF6"/>
        </w:tc>
      </w:tr>
      <w:tr w:rsidR="00E4166E" w:rsidRPr="00F74E9E" w14:paraId="44FC60EE" w14:textId="77777777" w:rsidTr="00346EF6">
        <w:tc>
          <w:tcPr>
            <w:tcW w:w="4814" w:type="dxa"/>
          </w:tcPr>
          <w:p w14:paraId="275B2281" w14:textId="4265A188" w:rsidR="00E4166E" w:rsidRPr="00F74E9E" w:rsidRDefault="003224FB">
            <w:r w:rsidRPr="00F74E9E">
              <w:t xml:space="preserve">Who is going to be involved? </w:t>
            </w:r>
            <w:r w:rsidR="00615884" w:rsidRPr="00F74E9E">
              <w:t>U</w:t>
            </w:r>
            <w:r w:rsidRPr="00F74E9E">
              <w:rPr>
                <w:noProof/>
              </w:rPr>
              <w:t>ser</w:t>
            </w:r>
            <w:r w:rsidRPr="00F74E9E">
              <w:t xml:space="preserve"> involvement</w:t>
            </w:r>
          </w:p>
          <w:p w14:paraId="467CF3C8" w14:textId="77777777" w:rsidR="00E4166E" w:rsidRPr="00F74E9E" w:rsidRDefault="00E4166E"/>
          <w:p w14:paraId="3A5323B0" w14:textId="77777777" w:rsidR="00E4166E" w:rsidRPr="00F74E9E" w:rsidRDefault="00E4166E"/>
          <w:p w14:paraId="128DE486" w14:textId="77777777" w:rsidR="00E4166E" w:rsidRPr="00F74E9E" w:rsidRDefault="00E4166E"/>
          <w:p w14:paraId="40E64D88" w14:textId="77777777" w:rsidR="00E4166E" w:rsidRPr="00F74E9E" w:rsidRDefault="00E4166E"/>
          <w:p w14:paraId="55C98D36" w14:textId="77777777" w:rsidR="00E4166E" w:rsidRPr="00F74E9E" w:rsidRDefault="00E4166E"/>
          <w:p w14:paraId="70AED41F" w14:textId="5E3942EE" w:rsidR="00E4166E" w:rsidRPr="00F74E9E" w:rsidRDefault="00E4166E"/>
        </w:tc>
        <w:tc>
          <w:tcPr>
            <w:tcW w:w="4814" w:type="dxa"/>
          </w:tcPr>
          <w:p w14:paraId="7E0C9D52" w14:textId="77777777" w:rsidR="00E4166E" w:rsidRPr="00F74E9E" w:rsidRDefault="00E4166E"/>
        </w:tc>
      </w:tr>
    </w:tbl>
    <w:p w14:paraId="0ACCD0FF" w14:textId="558E5F69" w:rsidR="00CE1259" w:rsidRPr="00F74E9E" w:rsidRDefault="00CE1259">
      <w:pPr>
        <w:rPr>
          <w:b/>
        </w:rPr>
      </w:pPr>
    </w:p>
    <w:p w14:paraId="66C34098" w14:textId="77777777" w:rsidR="00953119" w:rsidRDefault="00953119">
      <w:pPr>
        <w:rPr>
          <w:b/>
        </w:rPr>
      </w:pPr>
      <w:r>
        <w:rPr>
          <w:b/>
        </w:rPr>
        <w:br w:type="page"/>
      </w:r>
    </w:p>
    <w:p w14:paraId="2C63962E" w14:textId="40B47A43" w:rsidR="002908B6" w:rsidRPr="00F74E9E" w:rsidRDefault="003224FB">
      <w:pPr>
        <w:rPr>
          <w:b/>
        </w:rPr>
      </w:pPr>
      <w:r w:rsidRPr="00F74E9E">
        <w:rPr>
          <w:b/>
        </w:rPr>
        <w:lastRenderedPageBreak/>
        <w:t>Phase</w:t>
      </w:r>
      <w:r w:rsidR="00346EF6" w:rsidRPr="00F74E9E">
        <w:rPr>
          <w:b/>
        </w:rPr>
        <w:t xml:space="preserve"> 2: </w:t>
      </w:r>
      <w:r w:rsidRPr="00F74E9E">
        <w:rPr>
          <w:b/>
        </w:rPr>
        <w:t>Action</w:t>
      </w:r>
      <w:r w:rsidR="00346EF6" w:rsidRPr="00F74E9E">
        <w:rPr>
          <w:b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346EF6" w:rsidRPr="00F74E9E" w14:paraId="4B31BF59" w14:textId="77777777" w:rsidTr="00346EF6">
        <w:tc>
          <w:tcPr>
            <w:tcW w:w="4814" w:type="dxa"/>
          </w:tcPr>
          <w:p w14:paraId="03851EA8" w14:textId="72BF8732" w:rsidR="00346EF6" w:rsidRPr="00F74E9E" w:rsidRDefault="003224FB" w:rsidP="00836140">
            <w:r w:rsidRPr="00F74E9E">
              <w:t xml:space="preserve">Describe the practical actions in </w:t>
            </w:r>
            <w:r w:rsidR="00836140" w:rsidRPr="00F74E9E">
              <w:t>sequences</w:t>
            </w:r>
            <w:r w:rsidRPr="00F74E9E">
              <w:t xml:space="preserve"> </w:t>
            </w:r>
          </w:p>
        </w:tc>
        <w:tc>
          <w:tcPr>
            <w:tcW w:w="4814" w:type="dxa"/>
          </w:tcPr>
          <w:p w14:paraId="24F5D27F" w14:textId="77777777" w:rsidR="00346EF6" w:rsidRPr="00F74E9E" w:rsidRDefault="00346EF6">
            <w:r w:rsidRPr="00F74E9E">
              <w:t>1.</w:t>
            </w:r>
          </w:p>
          <w:p w14:paraId="05992636" w14:textId="77777777" w:rsidR="00346EF6" w:rsidRPr="00F74E9E" w:rsidRDefault="00346EF6"/>
          <w:p w14:paraId="5F5B9173" w14:textId="77777777" w:rsidR="00346EF6" w:rsidRPr="00F74E9E" w:rsidRDefault="00346EF6">
            <w:r w:rsidRPr="00F74E9E">
              <w:t xml:space="preserve">2. </w:t>
            </w:r>
          </w:p>
          <w:p w14:paraId="56E7CC95" w14:textId="77777777" w:rsidR="00346EF6" w:rsidRPr="00F74E9E" w:rsidRDefault="00346EF6"/>
          <w:p w14:paraId="15A047DF" w14:textId="77777777" w:rsidR="00346EF6" w:rsidRPr="00F74E9E" w:rsidRDefault="00346EF6">
            <w:r w:rsidRPr="00F74E9E">
              <w:t>3.</w:t>
            </w:r>
          </w:p>
          <w:p w14:paraId="40F20463" w14:textId="77777777" w:rsidR="00346EF6" w:rsidRPr="00F74E9E" w:rsidRDefault="00346EF6"/>
          <w:p w14:paraId="1F9F23A8" w14:textId="77777777" w:rsidR="00346EF6" w:rsidRPr="00F74E9E" w:rsidRDefault="00346EF6">
            <w:r w:rsidRPr="00F74E9E">
              <w:t>4.</w:t>
            </w:r>
          </w:p>
          <w:p w14:paraId="3727A7C4" w14:textId="77777777" w:rsidR="00346EF6" w:rsidRPr="00F74E9E" w:rsidRDefault="00346EF6"/>
          <w:p w14:paraId="075BEBD7" w14:textId="77777777" w:rsidR="00346EF6" w:rsidRPr="00F74E9E" w:rsidRDefault="00346EF6">
            <w:r w:rsidRPr="00F74E9E">
              <w:t>5.</w:t>
            </w:r>
          </w:p>
          <w:p w14:paraId="6C733E37" w14:textId="77777777" w:rsidR="00346EF6" w:rsidRPr="00F74E9E" w:rsidRDefault="00346EF6"/>
          <w:p w14:paraId="1C26BD24" w14:textId="77777777" w:rsidR="00346EF6" w:rsidRPr="00F74E9E" w:rsidRDefault="00346EF6">
            <w:r w:rsidRPr="00F74E9E">
              <w:t>6.</w:t>
            </w:r>
          </w:p>
          <w:p w14:paraId="1532DCFB" w14:textId="77777777" w:rsidR="00346EF6" w:rsidRPr="00F74E9E" w:rsidRDefault="00346EF6"/>
          <w:p w14:paraId="5B5446EC" w14:textId="77777777" w:rsidR="00346EF6" w:rsidRPr="00F74E9E" w:rsidRDefault="00346EF6"/>
        </w:tc>
      </w:tr>
      <w:tr w:rsidR="00346EF6" w:rsidRPr="00F74E9E" w14:paraId="35E7B854" w14:textId="77777777" w:rsidTr="00346EF6">
        <w:tc>
          <w:tcPr>
            <w:tcW w:w="4814" w:type="dxa"/>
          </w:tcPr>
          <w:p w14:paraId="4E869D96" w14:textId="0A99DABC" w:rsidR="00346EF6" w:rsidRPr="00F74E9E" w:rsidRDefault="003224FB">
            <w:r w:rsidRPr="00F74E9E">
              <w:t xml:space="preserve">Describe </w:t>
            </w:r>
            <w:r w:rsidRPr="00F74E9E">
              <w:rPr>
                <w:noProof/>
              </w:rPr>
              <w:t>timetable</w:t>
            </w:r>
            <w:r w:rsidRPr="00F74E9E">
              <w:t xml:space="preserve">, concrete – when do I do what </w:t>
            </w:r>
          </w:p>
          <w:p w14:paraId="1D585EAF" w14:textId="77777777" w:rsidR="00D92C88" w:rsidRPr="00F74E9E" w:rsidRDefault="00D92C88"/>
          <w:p w14:paraId="62351539" w14:textId="77777777" w:rsidR="00D92C88" w:rsidRPr="00F74E9E" w:rsidRDefault="00D92C88"/>
          <w:p w14:paraId="297C07A5" w14:textId="77777777" w:rsidR="00D92C88" w:rsidRPr="00F74E9E" w:rsidRDefault="00D92C88"/>
          <w:p w14:paraId="163E19EA" w14:textId="77777777" w:rsidR="00D92C88" w:rsidRPr="00F74E9E" w:rsidRDefault="00D92C88"/>
          <w:p w14:paraId="6774D8BB" w14:textId="77777777" w:rsidR="00D92C88" w:rsidRPr="00F74E9E" w:rsidRDefault="00D92C88"/>
        </w:tc>
        <w:tc>
          <w:tcPr>
            <w:tcW w:w="4814" w:type="dxa"/>
          </w:tcPr>
          <w:p w14:paraId="08AB7D04" w14:textId="77777777" w:rsidR="00346EF6" w:rsidRPr="00F74E9E" w:rsidRDefault="00346EF6"/>
        </w:tc>
      </w:tr>
      <w:tr w:rsidR="00346EF6" w:rsidRPr="00F74E9E" w14:paraId="76EC08D6" w14:textId="77777777" w:rsidTr="00346EF6">
        <w:tc>
          <w:tcPr>
            <w:tcW w:w="4814" w:type="dxa"/>
          </w:tcPr>
          <w:p w14:paraId="159738FF" w14:textId="561835DE" w:rsidR="00346EF6" w:rsidRPr="00F74E9E" w:rsidRDefault="003224FB">
            <w:r w:rsidRPr="00F74E9E">
              <w:t>Describe context (where is it going to take place</w:t>
            </w:r>
            <w:r w:rsidR="00C25154" w:rsidRPr="00F74E9E">
              <w:t xml:space="preserve">, under which </w:t>
            </w:r>
            <w:r w:rsidR="00F74E9E" w:rsidRPr="00F74E9E">
              <w:t>circumstances)</w:t>
            </w:r>
          </w:p>
          <w:p w14:paraId="6572573E" w14:textId="77777777" w:rsidR="00FF183B" w:rsidRPr="00F74E9E" w:rsidRDefault="00FF183B"/>
          <w:p w14:paraId="6E89BFBC" w14:textId="77777777" w:rsidR="00D92C88" w:rsidRPr="00F74E9E" w:rsidRDefault="00D92C88"/>
          <w:p w14:paraId="358D83D0" w14:textId="77777777" w:rsidR="00D92C88" w:rsidRPr="00F74E9E" w:rsidRDefault="00D92C88"/>
          <w:p w14:paraId="1106876D" w14:textId="77777777" w:rsidR="00D92C88" w:rsidRPr="00F74E9E" w:rsidRDefault="00D92C88"/>
          <w:p w14:paraId="4286114D" w14:textId="77777777" w:rsidR="00D92C88" w:rsidRPr="00F74E9E" w:rsidRDefault="00D92C88"/>
        </w:tc>
        <w:tc>
          <w:tcPr>
            <w:tcW w:w="4814" w:type="dxa"/>
          </w:tcPr>
          <w:p w14:paraId="2C52935C" w14:textId="77777777" w:rsidR="00346EF6" w:rsidRPr="00F74E9E" w:rsidRDefault="00346EF6"/>
        </w:tc>
      </w:tr>
      <w:tr w:rsidR="00346EF6" w:rsidRPr="00F74E9E" w14:paraId="3EECC2C3" w14:textId="77777777" w:rsidTr="00346EF6">
        <w:tc>
          <w:tcPr>
            <w:tcW w:w="4814" w:type="dxa"/>
          </w:tcPr>
          <w:p w14:paraId="581BE078" w14:textId="38B276A3" w:rsidR="00346EF6" w:rsidRPr="00F74E9E" w:rsidRDefault="003224FB">
            <w:r w:rsidRPr="00F74E9E">
              <w:t>Describe participants (i.e. end</w:t>
            </w:r>
            <w:r w:rsidR="00836140" w:rsidRPr="00F74E9E">
              <w:t xml:space="preserve"> </w:t>
            </w:r>
            <w:r w:rsidRPr="00F74E9E">
              <w:t xml:space="preserve">users) </w:t>
            </w:r>
          </w:p>
          <w:p w14:paraId="407F36A2" w14:textId="77777777" w:rsidR="00FF183B" w:rsidRPr="00F74E9E" w:rsidRDefault="00FF183B"/>
          <w:p w14:paraId="6B5FB2ED" w14:textId="77777777" w:rsidR="00D92C88" w:rsidRPr="00F74E9E" w:rsidRDefault="00D92C88"/>
          <w:p w14:paraId="51601247" w14:textId="77777777" w:rsidR="00D92C88" w:rsidRPr="00F74E9E" w:rsidRDefault="00D92C88"/>
          <w:p w14:paraId="6DAA0216" w14:textId="77777777" w:rsidR="00D92C88" w:rsidRPr="00F74E9E" w:rsidRDefault="00D92C88"/>
          <w:p w14:paraId="2E1EED18" w14:textId="77777777" w:rsidR="00D92C88" w:rsidRPr="00F74E9E" w:rsidRDefault="00D92C88"/>
        </w:tc>
        <w:tc>
          <w:tcPr>
            <w:tcW w:w="4814" w:type="dxa"/>
          </w:tcPr>
          <w:p w14:paraId="737A8928" w14:textId="77777777" w:rsidR="00346EF6" w:rsidRPr="00F74E9E" w:rsidRDefault="00346EF6"/>
        </w:tc>
      </w:tr>
      <w:tr w:rsidR="00346EF6" w:rsidRPr="00F74E9E" w14:paraId="6FDC2C22" w14:textId="77777777" w:rsidTr="00346EF6">
        <w:tc>
          <w:tcPr>
            <w:tcW w:w="4814" w:type="dxa"/>
          </w:tcPr>
          <w:p w14:paraId="1BF876CD" w14:textId="36FA13C9" w:rsidR="00346EF6" w:rsidRPr="00F74E9E" w:rsidRDefault="003224FB">
            <w:r w:rsidRPr="00F74E9E">
              <w:t>What do I want to gain?</w:t>
            </w:r>
          </w:p>
          <w:p w14:paraId="25F266A6" w14:textId="77777777" w:rsidR="00D92C88" w:rsidRPr="00F74E9E" w:rsidRDefault="00D92C88"/>
          <w:p w14:paraId="5F58AF6A" w14:textId="77777777" w:rsidR="00D92C88" w:rsidRPr="00F74E9E" w:rsidRDefault="00D92C88"/>
          <w:p w14:paraId="684E6FCA" w14:textId="77777777" w:rsidR="00D92C88" w:rsidRPr="00F74E9E" w:rsidRDefault="00D92C88"/>
          <w:p w14:paraId="24238302" w14:textId="77777777" w:rsidR="00D92C88" w:rsidRPr="00F74E9E" w:rsidRDefault="00D92C88"/>
          <w:p w14:paraId="0165A96A" w14:textId="77777777" w:rsidR="00D92C88" w:rsidRPr="00F74E9E" w:rsidRDefault="00D92C88"/>
        </w:tc>
        <w:tc>
          <w:tcPr>
            <w:tcW w:w="4814" w:type="dxa"/>
          </w:tcPr>
          <w:p w14:paraId="3420F823" w14:textId="77777777" w:rsidR="00346EF6" w:rsidRPr="00F74E9E" w:rsidRDefault="00346EF6"/>
        </w:tc>
      </w:tr>
      <w:tr w:rsidR="00346EF6" w:rsidRPr="00F74E9E" w14:paraId="2BCB276A" w14:textId="77777777" w:rsidTr="00346EF6">
        <w:tc>
          <w:tcPr>
            <w:tcW w:w="4814" w:type="dxa"/>
          </w:tcPr>
          <w:p w14:paraId="6C95FC63" w14:textId="6AD83906" w:rsidR="00346EF6" w:rsidRPr="00F74E9E" w:rsidRDefault="003224FB">
            <w:r w:rsidRPr="00F74E9E">
              <w:t>Carrying out the individual actions</w:t>
            </w:r>
          </w:p>
          <w:p w14:paraId="51005714" w14:textId="77777777" w:rsidR="00D92C88" w:rsidRPr="00F74E9E" w:rsidRDefault="00D92C88"/>
          <w:p w14:paraId="15197083" w14:textId="77777777" w:rsidR="00D92C88" w:rsidRPr="00F74E9E" w:rsidRDefault="00D92C88"/>
          <w:p w14:paraId="0BFE07B1" w14:textId="77777777" w:rsidR="00D92C88" w:rsidRPr="00F74E9E" w:rsidRDefault="00D92C88"/>
          <w:p w14:paraId="2B79CA53" w14:textId="77777777" w:rsidR="00D92C88" w:rsidRPr="00F74E9E" w:rsidRDefault="00D92C88"/>
          <w:p w14:paraId="7A538E64" w14:textId="77777777" w:rsidR="00D92C88" w:rsidRPr="00F74E9E" w:rsidRDefault="00D92C88"/>
          <w:p w14:paraId="728A9407" w14:textId="77777777" w:rsidR="00D92C88" w:rsidRPr="00F74E9E" w:rsidRDefault="00D92C88"/>
        </w:tc>
        <w:tc>
          <w:tcPr>
            <w:tcW w:w="4814" w:type="dxa"/>
          </w:tcPr>
          <w:p w14:paraId="495DBA91" w14:textId="77777777" w:rsidR="00346EF6" w:rsidRPr="00F74E9E" w:rsidRDefault="00346EF6"/>
        </w:tc>
      </w:tr>
    </w:tbl>
    <w:p w14:paraId="692F38E3" w14:textId="77777777" w:rsidR="00CE1259" w:rsidRPr="00F74E9E" w:rsidRDefault="00CE1259">
      <w:r w:rsidRPr="00F74E9E">
        <w:br w:type="page"/>
      </w:r>
    </w:p>
    <w:p w14:paraId="7D9BDE9C" w14:textId="49E50415" w:rsidR="00346EF6" w:rsidRPr="00F74E9E" w:rsidRDefault="005B43EF">
      <w:pPr>
        <w:rPr>
          <w:b/>
        </w:rPr>
      </w:pPr>
      <w:r w:rsidRPr="00F74E9E">
        <w:rPr>
          <w:b/>
        </w:rPr>
        <w:lastRenderedPageBreak/>
        <w:t>Ph</w:t>
      </w:r>
      <w:r w:rsidR="00D92C88" w:rsidRPr="00F74E9E">
        <w:rPr>
          <w:b/>
        </w:rPr>
        <w:t xml:space="preserve">ase 3: </w:t>
      </w:r>
      <w:r w:rsidR="00836140" w:rsidRPr="00F74E9E">
        <w:rPr>
          <w:b/>
        </w:rPr>
        <w:t>Observations</w:t>
      </w:r>
      <w:r w:rsidR="00EE2BAE" w:rsidRPr="00F74E9E">
        <w:rPr>
          <w:b/>
        </w:rPr>
        <w:t xml:space="preserve"> (of the person carrying out actions)</w:t>
      </w:r>
      <w:r w:rsidR="00836140" w:rsidRPr="00F74E9E">
        <w:rPr>
          <w:b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92C88" w:rsidRPr="00F74E9E" w14:paraId="5C1D3A7C" w14:textId="77777777" w:rsidTr="00D92C88">
        <w:tc>
          <w:tcPr>
            <w:tcW w:w="4814" w:type="dxa"/>
          </w:tcPr>
          <w:p w14:paraId="5FB7F4E4" w14:textId="22D79D6B" w:rsidR="00D92C88" w:rsidRPr="00F74E9E" w:rsidRDefault="001535E8">
            <w:r w:rsidRPr="00F74E9E">
              <w:t>Who is observing?</w:t>
            </w:r>
          </w:p>
          <w:p w14:paraId="72A680E5" w14:textId="4912C6DC" w:rsidR="00F26C03" w:rsidRPr="00F74E9E" w:rsidRDefault="00F26C03" w:rsidP="00F26C03"/>
          <w:p w14:paraId="2F3AB029" w14:textId="77777777" w:rsidR="00FF183B" w:rsidRPr="00F74E9E" w:rsidRDefault="00FF183B"/>
          <w:p w14:paraId="7984ECDB" w14:textId="77777777" w:rsidR="00D92C88" w:rsidRPr="00F74E9E" w:rsidRDefault="00D92C88"/>
          <w:p w14:paraId="7B7F9733" w14:textId="77777777" w:rsidR="00D92C88" w:rsidRPr="00F74E9E" w:rsidRDefault="00D92C88"/>
          <w:p w14:paraId="68D8734A" w14:textId="77777777" w:rsidR="00D92C88" w:rsidRPr="00F74E9E" w:rsidRDefault="00D92C88"/>
          <w:p w14:paraId="52CBD026" w14:textId="77777777" w:rsidR="00D92C88" w:rsidRPr="00F74E9E" w:rsidRDefault="00D92C88"/>
        </w:tc>
        <w:tc>
          <w:tcPr>
            <w:tcW w:w="4814" w:type="dxa"/>
          </w:tcPr>
          <w:p w14:paraId="6FFD1BB7" w14:textId="77777777" w:rsidR="00D92C88" w:rsidRPr="00F74E9E" w:rsidRDefault="00D92C88"/>
        </w:tc>
      </w:tr>
      <w:tr w:rsidR="00D92C88" w:rsidRPr="00F74E9E" w14:paraId="3CE145B7" w14:textId="77777777" w:rsidTr="00D92C88">
        <w:tc>
          <w:tcPr>
            <w:tcW w:w="4814" w:type="dxa"/>
          </w:tcPr>
          <w:p w14:paraId="4C05DDE5" w14:textId="76934096" w:rsidR="00FF183B" w:rsidRPr="00F74E9E" w:rsidRDefault="00F26C03">
            <w:r w:rsidRPr="00F74E9E">
              <w:rPr>
                <w:noProof/>
              </w:rPr>
              <w:t>When to</w:t>
            </w:r>
            <w:r w:rsidRPr="00F74E9E">
              <w:t xml:space="preserve"> observe?</w:t>
            </w:r>
          </w:p>
          <w:p w14:paraId="181E84AB" w14:textId="77777777" w:rsidR="00D92C88" w:rsidRPr="00F74E9E" w:rsidRDefault="00D92C88"/>
          <w:p w14:paraId="65D44BDE" w14:textId="77777777" w:rsidR="00D92C88" w:rsidRPr="00F74E9E" w:rsidRDefault="00D92C88"/>
          <w:p w14:paraId="1C6F62E3" w14:textId="77777777" w:rsidR="00D92C88" w:rsidRPr="00F74E9E" w:rsidRDefault="00D92C88"/>
          <w:p w14:paraId="78314CC4" w14:textId="77777777" w:rsidR="00D92C88" w:rsidRPr="00F74E9E" w:rsidRDefault="00D92C88"/>
        </w:tc>
        <w:tc>
          <w:tcPr>
            <w:tcW w:w="4814" w:type="dxa"/>
          </w:tcPr>
          <w:p w14:paraId="165B0526" w14:textId="77777777" w:rsidR="00D92C88" w:rsidRPr="00F74E9E" w:rsidRDefault="00D92C88"/>
        </w:tc>
      </w:tr>
      <w:tr w:rsidR="00D92C88" w:rsidRPr="00F74E9E" w14:paraId="6F43920E" w14:textId="77777777" w:rsidTr="00D92C88">
        <w:tc>
          <w:tcPr>
            <w:tcW w:w="4814" w:type="dxa"/>
          </w:tcPr>
          <w:p w14:paraId="138FEDF6" w14:textId="77777777" w:rsidR="00F26C03" w:rsidRPr="00F74E9E" w:rsidRDefault="00F26C03" w:rsidP="00F26C03">
            <w:r w:rsidRPr="00F74E9E">
              <w:t>What to observe?</w:t>
            </w:r>
          </w:p>
          <w:p w14:paraId="0C1C88E3" w14:textId="77777777" w:rsidR="00FF183B" w:rsidRPr="00F74E9E" w:rsidRDefault="00FF183B"/>
          <w:p w14:paraId="3DBC14C7" w14:textId="77777777" w:rsidR="00D92C88" w:rsidRPr="00F74E9E" w:rsidRDefault="00D92C88"/>
          <w:p w14:paraId="7375E57D" w14:textId="77777777" w:rsidR="00D92C88" w:rsidRPr="00F74E9E" w:rsidRDefault="00D92C88"/>
          <w:p w14:paraId="0CF1EC64" w14:textId="77777777" w:rsidR="00D92C88" w:rsidRPr="00F74E9E" w:rsidRDefault="00D92C88"/>
          <w:p w14:paraId="38067519" w14:textId="77777777" w:rsidR="00D92C88" w:rsidRPr="00F74E9E" w:rsidRDefault="00D92C88"/>
        </w:tc>
        <w:tc>
          <w:tcPr>
            <w:tcW w:w="4814" w:type="dxa"/>
          </w:tcPr>
          <w:p w14:paraId="6AC6FF78" w14:textId="77777777" w:rsidR="00D92C88" w:rsidRPr="00F74E9E" w:rsidRDefault="00D92C88"/>
        </w:tc>
      </w:tr>
      <w:tr w:rsidR="00D92C88" w:rsidRPr="00F74E9E" w14:paraId="76ED962A" w14:textId="77777777" w:rsidTr="00D92C88">
        <w:tc>
          <w:tcPr>
            <w:tcW w:w="4814" w:type="dxa"/>
          </w:tcPr>
          <w:p w14:paraId="6A5D0107" w14:textId="77777777" w:rsidR="00F26C03" w:rsidRPr="00F74E9E" w:rsidRDefault="00F26C03" w:rsidP="00F26C03">
            <w:r w:rsidRPr="00F74E9E">
              <w:t>How to observe?</w:t>
            </w:r>
          </w:p>
          <w:p w14:paraId="599D6594" w14:textId="77777777" w:rsidR="00FF183B" w:rsidRPr="00F74E9E" w:rsidRDefault="00FF183B"/>
          <w:p w14:paraId="064EBCE1" w14:textId="77777777" w:rsidR="00D92C88" w:rsidRPr="00F74E9E" w:rsidRDefault="00D92C88"/>
          <w:p w14:paraId="15B0BC9D" w14:textId="77777777" w:rsidR="00D92C88" w:rsidRPr="00F74E9E" w:rsidRDefault="00D92C88"/>
          <w:p w14:paraId="38408157" w14:textId="77777777" w:rsidR="00D92C88" w:rsidRPr="00F74E9E" w:rsidRDefault="00D92C88"/>
          <w:p w14:paraId="1DAECA30" w14:textId="77777777" w:rsidR="00D92C88" w:rsidRPr="00F74E9E" w:rsidRDefault="00D92C88"/>
        </w:tc>
        <w:tc>
          <w:tcPr>
            <w:tcW w:w="4814" w:type="dxa"/>
          </w:tcPr>
          <w:p w14:paraId="558F5646" w14:textId="77777777" w:rsidR="00D92C88" w:rsidRPr="00F74E9E" w:rsidRDefault="00D92C88"/>
        </w:tc>
      </w:tr>
      <w:tr w:rsidR="00D92C88" w:rsidRPr="00F74E9E" w14:paraId="032549A3" w14:textId="77777777" w:rsidTr="00D92C88">
        <w:tc>
          <w:tcPr>
            <w:tcW w:w="4814" w:type="dxa"/>
          </w:tcPr>
          <w:p w14:paraId="13A6C830" w14:textId="05484E33" w:rsidR="00D92C88" w:rsidRPr="00F74E9E" w:rsidRDefault="001535E8">
            <w:r w:rsidRPr="00F74E9E">
              <w:t>How to communicate observations</w:t>
            </w:r>
            <w:r w:rsidR="00EE2BAE" w:rsidRPr="00F74E9E">
              <w:t xml:space="preserve"> to the person carrying out the action</w:t>
            </w:r>
            <w:r w:rsidR="00D92C88" w:rsidRPr="00F74E9E">
              <w:t>?</w:t>
            </w:r>
          </w:p>
          <w:p w14:paraId="005AA7E4" w14:textId="77777777" w:rsidR="00FF183B" w:rsidRPr="00F74E9E" w:rsidRDefault="00FF183B"/>
          <w:p w14:paraId="30E79020" w14:textId="77777777" w:rsidR="00D92C88" w:rsidRPr="00F74E9E" w:rsidRDefault="00D92C88"/>
          <w:p w14:paraId="3E90DB3E" w14:textId="77777777" w:rsidR="00D92C88" w:rsidRPr="00F74E9E" w:rsidRDefault="00D92C88"/>
          <w:p w14:paraId="5637A38D" w14:textId="77777777" w:rsidR="00D92C88" w:rsidRPr="00F74E9E" w:rsidRDefault="00D92C88"/>
          <w:p w14:paraId="2F8A43BF" w14:textId="77777777" w:rsidR="00D92C88" w:rsidRPr="00F74E9E" w:rsidRDefault="00D92C88"/>
        </w:tc>
        <w:tc>
          <w:tcPr>
            <w:tcW w:w="4814" w:type="dxa"/>
          </w:tcPr>
          <w:p w14:paraId="6655C2F6" w14:textId="77777777" w:rsidR="00D92C88" w:rsidRPr="00F74E9E" w:rsidRDefault="00D92C88"/>
        </w:tc>
      </w:tr>
      <w:tr w:rsidR="00D92C88" w:rsidRPr="00F74E9E" w14:paraId="18FB52C2" w14:textId="77777777" w:rsidTr="00D92C88">
        <w:tc>
          <w:tcPr>
            <w:tcW w:w="4814" w:type="dxa"/>
          </w:tcPr>
          <w:p w14:paraId="4886A5C4" w14:textId="51011539" w:rsidR="00D92C88" w:rsidRPr="00F74E9E" w:rsidRDefault="001535E8">
            <w:r w:rsidRPr="00F74E9E">
              <w:t>To whom are observations communicated</w:t>
            </w:r>
            <w:r w:rsidR="00D92C88" w:rsidRPr="00F74E9E">
              <w:t>?</w:t>
            </w:r>
          </w:p>
          <w:p w14:paraId="709228D8" w14:textId="77777777" w:rsidR="00D92C88" w:rsidRPr="00F74E9E" w:rsidRDefault="00D92C88"/>
          <w:p w14:paraId="3235D2BE" w14:textId="77777777" w:rsidR="00D92C88" w:rsidRPr="00F74E9E" w:rsidRDefault="00D92C88"/>
          <w:p w14:paraId="55E288A1" w14:textId="77777777" w:rsidR="00D92C88" w:rsidRPr="00F74E9E" w:rsidRDefault="00D92C88"/>
          <w:p w14:paraId="6EA07EDF" w14:textId="77777777" w:rsidR="00D92C88" w:rsidRPr="00F74E9E" w:rsidRDefault="00D92C88"/>
          <w:p w14:paraId="1E3030EB" w14:textId="77777777" w:rsidR="00D92C88" w:rsidRPr="00F74E9E" w:rsidRDefault="00D92C88"/>
          <w:p w14:paraId="39D15D3F" w14:textId="77777777" w:rsidR="00D92C88" w:rsidRPr="00F74E9E" w:rsidRDefault="00D92C88"/>
        </w:tc>
        <w:tc>
          <w:tcPr>
            <w:tcW w:w="4814" w:type="dxa"/>
          </w:tcPr>
          <w:p w14:paraId="2FF3045E" w14:textId="77777777" w:rsidR="00D92C88" w:rsidRPr="00F74E9E" w:rsidRDefault="00D92C88"/>
        </w:tc>
      </w:tr>
      <w:tr w:rsidR="00D92C88" w:rsidRPr="00F74E9E" w14:paraId="09C2BA3A" w14:textId="77777777" w:rsidTr="00D92C88">
        <w:tc>
          <w:tcPr>
            <w:tcW w:w="4814" w:type="dxa"/>
          </w:tcPr>
          <w:p w14:paraId="7CA29053" w14:textId="1931950A" w:rsidR="00D92C88" w:rsidRPr="00F74E9E" w:rsidRDefault="001535E8">
            <w:r w:rsidRPr="00F74E9E">
              <w:t>When are observations communicated</w:t>
            </w:r>
            <w:r w:rsidR="00D92C88" w:rsidRPr="00F74E9E">
              <w:t>?</w:t>
            </w:r>
          </w:p>
          <w:p w14:paraId="0387B4AB" w14:textId="77777777" w:rsidR="00D92C88" w:rsidRPr="00F74E9E" w:rsidRDefault="00D92C88"/>
          <w:p w14:paraId="082AC8FC" w14:textId="77777777" w:rsidR="00D92C88" w:rsidRPr="00F74E9E" w:rsidRDefault="00D92C88"/>
          <w:p w14:paraId="6C6D1C3F" w14:textId="77777777" w:rsidR="00D92C88" w:rsidRPr="00F74E9E" w:rsidRDefault="00D92C88"/>
          <w:p w14:paraId="30E19FA3" w14:textId="77777777" w:rsidR="00D92C88" w:rsidRPr="00F74E9E" w:rsidRDefault="00D92C88"/>
          <w:p w14:paraId="5AB608B4" w14:textId="77777777" w:rsidR="00D92C88" w:rsidRPr="00F74E9E" w:rsidRDefault="00D92C88"/>
          <w:p w14:paraId="1478CF17" w14:textId="77777777" w:rsidR="00D92C88" w:rsidRPr="00F74E9E" w:rsidRDefault="00D92C88"/>
        </w:tc>
        <w:tc>
          <w:tcPr>
            <w:tcW w:w="4814" w:type="dxa"/>
          </w:tcPr>
          <w:p w14:paraId="79AD55D5" w14:textId="77777777" w:rsidR="00D92C88" w:rsidRPr="00F74E9E" w:rsidRDefault="00D92C88"/>
        </w:tc>
      </w:tr>
    </w:tbl>
    <w:p w14:paraId="0E6F01A4" w14:textId="1C7CA29B" w:rsidR="00F26C03" w:rsidRPr="00F74E9E" w:rsidRDefault="00F26C03"/>
    <w:p w14:paraId="756CB021" w14:textId="77777777" w:rsidR="00F26C03" w:rsidRPr="00F74E9E" w:rsidRDefault="00F26C03"/>
    <w:p w14:paraId="7476E00F" w14:textId="16C9001C" w:rsidR="00F26C03" w:rsidRPr="00953119" w:rsidRDefault="00F26C03">
      <w:pPr>
        <w:rPr>
          <w:b/>
        </w:rPr>
      </w:pPr>
      <w:r w:rsidRPr="00953119">
        <w:rPr>
          <w:b/>
        </w:rPr>
        <w:lastRenderedPageBreak/>
        <w:t xml:space="preserve">Observation template or </w:t>
      </w:r>
      <w:r w:rsidRPr="00953119">
        <w:rPr>
          <w:b/>
          <w:noProof/>
        </w:rPr>
        <w:t>logbook</w:t>
      </w:r>
      <w:r w:rsidRPr="00953119">
        <w:rPr>
          <w:b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F26C03" w:rsidRPr="00F74E9E" w14:paraId="390EE4C6" w14:textId="77777777" w:rsidTr="00A3245B">
        <w:tc>
          <w:tcPr>
            <w:tcW w:w="4814" w:type="dxa"/>
          </w:tcPr>
          <w:p w14:paraId="04AEF4BA" w14:textId="781D36A7" w:rsidR="00F26C03" w:rsidRPr="00F74E9E" w:rsidRDefault="00F26C03" w:rsidP="00A3245B">
            <w:r w:rsidRPr="00F74E9E">
              <w:t>Who is participating?</w:t>
            </w:r>
          </w:p>
          <w:p w14:paraId="46EF32C6" w14:textId="77777777" w:rsidR="00F26C03" w:rsidRPr="00F74E9E" w:rsidRDefault="00F26C03" w:rsidP="00A3245B"/>
          <w:p w14:paraId="617BC067" w14:textId="77777777" w:rsidR="00F26C03" w:rsidRPr="00F74E9E" w:rsidRDefault="00F26C03" w:rsidP="00A3245B"/>
          <w:p w14:paraId="63910D87" w14:textId="77777777" w:rsidR="00F26C03" w:rsidRPr="00F74E9E" w:rsidRDefault="00F26C03" w:rsidP="00A3245B"/>
          <w:p w14:paraId="4EC0D347" w14:textId="77777777" w:rsidR="00F26C03" w:rsidRPr="00F74E9E" w:rsidRDefault="00F26C03" w:rsidP="00A3245B"/>
          <w:p w14:paraId="56761F76" w14:textId="77777777" w:rsidR="00F26C03" w:rsidRPr="00F74E9E" w:rsidRDefault="00F26C03" w:rsidP="00A3245B"/>
          <w:p w14:paraId="0CA1D573" w14:textId="77777777" w:rsidR="00F26C03" w:rsidRPr="00F74E9E" w:rsidRDefault="00F26C03" w:rsidP="00A3245B"/>
        </w:tc>
        <w:tc>
          <w:tcPr>
            <w:tcW w:w="4814" w:type="dxa"/>
          </w:tcPr>
          <w:p w14:paraId="37865F9D" w14:textId="77777777" w:rsidR="00F26C03" w:rsidRPr="00F74E9E" w:rsidRDefault="00F26C03" w:rsidP="00A3245B"/>
        </w:tc>
      </w:tr>
      <w:tr w:rsidR="00F26C03" w:rsidRPr="00F74E9E" w14:paraId="753CD999" w14:textId="77777777" w:rsidTr="00A3245B">
        <w:tc>
          <w:tcPr>
            <w:tcW w:w="4814" w:type="dxa"/>
          </w:tcPr>
          <w:p w14:paraId="0B6B5880" w14:textId="587ACCD6" w:rsidR="00F26C03" w:rsidRPr="00F74E9E" w:rsidRDefault="00F26C03" w:rsidP="00A3245B">
            <w:pPr>
              <w:rPr>
                <w:noProof/>
              </w:rPr>
            </w:pPr>
            <w:r w:rsidRPr="00F74E9E">
              <w:rPr>
                <w:noProof/>
              </w:rPr>
              <w:t>What is happening?</w:t>
            </w:r>
          </w:p>
          <w:p w14:paraId="7A11240D" w14:textId="3E7230B5" w:rsidR="00F26C03" w:rsidRPr="00F74E9E" w:rsidRDefault="00F26C03" w:rsidP="00A3245B">
            <w:r w:rsidRPr="00F74E9E">
              <w:rPr>
                <w:noProof/>
              </w:rPr>
              <w:t xml:space="preserve">Concrete </w:t>
            </w:r>
            <w:r w:rsidR="00104895" w:rsidRPr="00F74E9E">
              <w:rPr>
                <w:noProof/>
              </w:rPr>
              <w:t>observations</w:t>
            </w:r>
          </w:p>
          <w:p w14:paraId="302ECE70" w14:textId="77777777" w:rsidR="00F26C03" w:rsidRPr="00F74E9E" w:rsidRDefault="00F26C03" w:rsidP="00A3245B"/>
          <w:p w14:paraId="0EB27169" w14:textId="77777777" w:rsidR="00F26C03" w:rsidRPr="00F74E9E" w:rsidRDefault="00F26C03" w:rsidP="00A3245B"/>
          <w:p w14:paraId="6EB59100" w14:textId="77777777" w:rsidR="00F26C03" w:rsidRPr="00F74E9E" w:rsidRDefault="00F26C03" w:rsidP="00A3245B"/>
          <w:p w14:paraId="46888E42" w14:textId="77777777" w:rsidR="00F26C03" w:rsidRPr="00F74E9E" w:rsidRDefault="00F26C03" w:rsidP="00A3245B"/>
        </w:tc>
        <w:tc>
          <w:tcPr>
            <w:tcW w:w="4814" w:type="dxa"/>
          </w:tcPr>
          <w:p w14:paraId="7FC64B1F" w14:textId="77777777" w:rsidR="00F26C03" w:rsidRPr="00F74E9E" w:rsidRDefault="00F26C03" w:rsidP="00A3245B"/>
        </w:tc>
      </w:tr>
      <w:tr w:rsidR="00F26C03" w:rsidRPr="00F74E9E" w14:paraId="250FCCBB" w14:textId="77777777" w:rsidTr="00A3245B">
        <w:tc>
          <w:tcPr>
            <w:tcW w:w="4814" w:type="dxa"/>
          </w:tcPr>
          <w:p w14:paraId="3A74ADCE" w14:textId="1C3017E9" w:rsidR="00F26C03" w:rsidRPr="00F74E9E" w:rsidRDefault="00F26C03" w:rsidP="00A3245B">
            <w:r w:rsidRPr="00F74E9E">
              <w:t xml:space="preserve">How </w:t>
            </w:r>
            <w:r w:rsidRPr="00F74E9E">
              <w:rPr>
                <w:noProof/>
              </w:rPr>
              <w:t>do</w:t>
            </w:r>
            <w:r w:rsidRPr="00F74E9E">
              <w:t xml:space="preserve"> participants react?</w:t>
            </w:r>
          </w:p>
          <w:p w14:paraId="293C8EFB" w14:textId="77777777" w:rsidR="00F26C03" w:rsidRPr="00F74E9E" w:rsidRDefault="00F26C03" w:rsidP="00A3245B"/>
          <w:p w14:paraId="1345F02E" w14:textId="77777777" w:rsidR="00F26C03" w:rsidRPr="00F74E9E" w:rsidRDefault="00F26C03" w:rsidP="00A3245B"/>
          <w:p w14:paraId="7D1BC2A3" w14:textId="77777777" w:rsidR="00F26C03" w:rsidRPr="00F74E9E" w:rsidRDefault="00F26C03" w:rsidP="00A3245B"/>
          <w:p w14:paraId="2D06F4AE" w14:textId="77777777" w:rsidR="00F26C03" w:rsidRPr="00F74E9E" w:rsidRDefault="00F26C03" w:rsidP="00A3245B"/>
          <w:p w14:paraId="7EE58EA6" w14:textId="77777777" w:rsidR="00F26C03" w:rsidRPr="00F74E9E" w:rsidRDefault="00F26C03" w:rsidP="00A3245B"/>
        </w:tc>
        <w:tc>
          <w:tcPr>
            <w:tcW w:w="4814" w:type="dxa"/>
          </w:tcPr>
          <w:p w14:paraId="479E7588" w14:textId="77777777" w:rsidR="00F26C03" w:rsidRPr="00F74E9E" w:rsidRDefault="00F26C03" w:rsidP="00A3245B"/>
        </w:tc>
      </w:tr>
      <w:tr w:rsidR="00F26C03" w:rsidRPr="00F74E9E" w14:paraId="630E9F59" w14:textId="77777777" w:rsidTr="00A3245B">
        <w:tc>
          <w:tcPr>
            <w:tcW w:w="4814" w:type="dxa"/>
          </w:tcPr>
          <w:p w14:paraId="4C2C8FF2" w14:textId="77777777" w:rsidR="00F26C03" w:rsidRPr="00F74E9E" w:rsidRDefault="00104895" w:rsidP="00104895">
            <w:r w:rsidRPr="00F74E9E">
              <w:t xml:space="preserve">How is </w:t>
            </w:r>
            <w:r w:rsidRPr="00F74E9E">
              <w:rPr>
                <w:noProof/>
              </w:rPr>
              <w:t>communication</w:t>
            </w:r>
          </w:p>
          <w:p w14:paraId="2E906EC0" w14:textId="77777777" w:rsidR="00104895" w:rsidRPr="00F74E9E" w:rsidRDefault="00104895" w:rsidP="00104895"/>
          <w:p w14:paraId="64E98808" w14:textId="77777777" w:rsidR="00104895" w:rsidRPr="00F74E9E" w:rsidRDefault="00104895" w:rsidP="00104895"/>
          <w:p w14:paraId="2544ED3A" w14:textId="77777777" w:rsidR="00104895" w:rsidRPr="00F74E9E" w:rsidRDefault="00104895" w:rsidP="00104895"/>
          <w:p w14:paraId="59DFBC87" w14:textId="6E148BD2" w:rsidR="00104895" w:rsidRPr="00F74E9E" w:rsidRDefault="00104895" w:rsidP="00104895"/>
        </w:tc>
        <w:tc>
          <w:tcPr>
            <w:tcW w:w="4814" w:type="dxa"/>
          </w:tcPr>
          <w:p w14:paraId="77506A65" w14:textId="77777777" w:rsidR="00F26C03" w:rsidRPr="00F74E9E" w:rsidRDefault="00F26C03" w:rsidP="00A3245B"/>
        </w:tc>
      </w:tr>
      <w:tr w:rsidR="00F26C03" w:rsidRPr="00F74E9E" w14:paraId="6433F053" w14:textId="77777777" w:rsidTr="00A3245B">
        <w:tc>
          <w:tcPr>
            <w:tcW w:w="4814" w:type="dxa"/>
          </w:tcPr>
          <w:p w14:paraId="50625C39" w14:textId="0796EEBC" w:rsidR="00104895" w:rsidRPr="00F74E9E" w:rsidRDefault="00FC4ED0" w:rsidP="00104895">
            <w:r>
              <w:t>What is t</w:t>
            </w:r>
            <w:r w:rsidR="00104895" w:rsidRPr="00F74E9E">
              <w:t>he role of the actor</w:t>
            </w:r>
          </w:p>
          <w:p w14:paraId="1D0BF987" w14:textId="77777777" w:rsidR="00104895" w:rsidRPr="00F74E9E" w:rsidRDefault="00104895" w:rsidP="00A3245B"/>
          <w:p w14:paraId="038F1F8E" w14:textId="77777777" w:rsidR="00F26C03" w:rsidRPr="00F74E9E" w:rsidRDefault="00F26C03" w:rsidP="00A3245B"/>
          <w:p w14:paraId="24BA494E" w14:textId="77777777" w:rsidR="00F26C03" w:rsidRPr="00F74E9E" w:rsidRDefault="00F26C03" w:rsidP="00A3245B"/>
          <w:p w14:paraId="199AEA17" w14:textId="77777777" w:rsidR="00F26C03" w:rsidRPr="00F74E9E" w:rsidRDefault="00F26C03" w:rsidP="00A3245B"/>
        </w:tc>
        <w:tc>
          <w:tcPr>
            <w:tcW w:w="4814" w:type="dxa"/>
          </w:tcPr>
          <w:p w14:paraId="67132309" w14:textId="77777777" w:rsidR="00F26C03" w:rsidRPr="00F74E9E" w:rsidRDefault="00F26C03" w:rsidP="00A3245B"/>
        </w:tc>
      </w:tr>
      <w:tr w:rsidR="00F26C03" w:rsidRPr="00F74E9E" w14:paraId="6EF26FC0" w14:textId="77777777" w:rsidTr="00A3245B">
        <w:tc>
          <w:tcPr>
            <w:tcW w:w="4814" w:type="dxa"/>
          </w:tcPr>
          <w:p w14:paraId="131AF530" w14:textId="0187C542" w:rsidR="00104895" w:rsidRPr="00F74E9E" w:rsidRDefault="00104895" w:rsidP="00104895">
            <w:r w:rsidRPr="00F74E9E">
              <w:t xml:space="preserve">What context related issues are at </w:t>
            </w:r>
            <w:r w:rsidRPr="00F74E9E">
              <w:rPr>
                <w:noProof/>
              </w:rPr>
              <w:t>stake</w:t>
            </w:r>
            <w:r w:rsidRPr="00F74E9E">
              <w:t xml:space="preserve"> (organi</w:t>
            </w:r>
            <w:r w:rsidR="00FC4ED0">
              <w:t>s</w:t>
            </w:r>
            <w:r w:rsidRPr="00F74E9E">
              <w:t>ational, economic, social)</w:t>
            </w:r>
          </w:p>
          <w:p w14:paraId="7587F228" w14:textId="77777777" w:rsidR="00F26C03" w:rsidRPr="00F74E9E" w:rsidRDefault="00F26C03" w:rsidP="00A3245B"/>
          <w:p w14:paraId="7B61F1CC" w14:textId="77777777" w:rsidR="00F26C03" w:rsidRPr="00F74E9E" w:rsidRDefault="00F26C03" w:rsidP="00A3245B"/>
          <w:p w14:paraId="77861651" w14:textId="77777777" w:rsidR="00F26C03" w:rsidRPr="00F74E9E" w:rsidRDefault="00F26C03" w:rsidP="00A3245B"/>
        </w:tc>
        <w:tc>
          <w:tcPr>
            <w:tcW w:w="4814" w:type="dxa"/>
          </w:tcPr>
          <w:p w14:paraId="6E132153" w14:textId="77777777" w:rsidR="00F26C03" w:rsidRPr="00F74E9E" w:rsidRDefault="00F26C03" w:rsidP="00A3245B"/>
        </w:tc>
      </w:tr>
      <w:tr w:rsidR="00F26C03" w:rsidRPr="00F74E9E" w14:paraId="247AF26F" w14:textId="77777777" w:rsidTr="00A3245B">
        <w:tc>
          <w:tcPr>
            <w:tcW w:w="4814" w:type="dxa"/>
          </w:tcPr>
          <w:p w14:paraId="6A06ADCE" w14:textId="77777777" w:rsidR="00104895" w:rsidRPr="00F74E9E" w:rsidRDefault="00104895" w:rsidP="00104895">
            <w:r w:rsidRPr="00F74E9E">
              <w:t>What do you think about what is happening?</w:t>
            </w:r>
          </w:p>
          <w:p w14:paraId="1D46ABD4" w14:textId="77777777" w:rsidR="00104895" w:rsidRPr="00F74E9E" w:rsidRDefault="00104895" w:rsidP="00104895">
            <w:r w:rsidRPr="00F74E9E">
              <w:t>Do you wonder about something?</w:t>
            </w:r>
          </w:p>
          <w:p w14:paraId="3B3A9E63" w14:textId="77777777" w:rsidR="00104895" w:rsidRPr="00F74E9E" w:rsidRDefault="00104895" w:rsidP="00104895">
            <w:r w:rsidRPr="00F74E9E">
              <w:t xml:space="preserve">Is something underlying going on? </w:t>
            </w:r>
          </w:p>
          <w:p w14:paraId="52DB028C" w14:textId="77777777" w:rsidR="00104895" w:rsidRPr="00F74E9E" w:rsidRDefault="00104895" w:rsidP="00104895">
            <w:r w:rsidRPr="00F74E9E">
              <w:t>What are the barriers?</w:t>
            </w:r>
          </w:p>
          <w:p w14:paraId="36FD92BF" w14:textId="77777777" w:rsidR="00104895" w:rsidRPr="00F74E9E" w:rsidRDefault="00104895" w:rsidP="00104895">
            <w:r w:rsidRPr="00F74E9E">
              <w:t>What makes the successes?</w:t>
            </w:r>
          </w:p>
          <w:p w14:paraId="242CC6A1" w14:textId="77777777" w:rsidR="00F26C03" w:rsidRPr="00F74E9E" w:rsidRDefault="00F26C03" w:rsidP="00A3245B"/>
          <w:p w14:paraId="64CCD8E4" w14:textId="77777777" w:rsidR="00F26C03" w:rsidRPr="00F74E9E" w:rsidRDefault="00F26C03" w:rsidP="00A3245B"/>
          <w:p w14:paraId="21A98AD5" w14:textId="77777777" w:rsidR="00F26C03" w:rsidRPr="00F74E9E" w:rsidRDefault="00F26C03" w:rsidP="00A3245B"/>
          <w:p w14:paraId="003FC55B" w14:textId="77777777" w:rsidR="00F26C03" w:rsidRPr="00F74E9E" w:rsidRDefault="00F26C03" w:rsidP="00A3245B"/>
          <w:p w14:paraId="2982DB79" w14:textId="77777777" w:rsidR="00F26C03" w:rsidRPr="00F74E9E" w:rsidRDefault="00F26C03" w:rsidP="00A3245B"/>
        </w:tc>
        <w:tc>
          <w:tcPr>
            <w:tcW w:w="4814" w:type="dxa"/>
          </w:tcPr>
          <w:p w14:paraId="1C2A7944" w14:textId="77777777" w:rsidR="00F26C03" w:rsidRPr="00F74E9E" w:rsidRDefault="00F26C03" w:rsidP="00A3245B"/>
        </w:tc>
      </w:tr>
    </w:tbl>
    <w:p w14:paraId="326D219B" w14:textId="77777777" w:rsidR="00CE1259" w:rsidRPr="00F74E9E" w:rsidRDefault="00CE1259">
      <w:r w:rsidRPr="00F74E9E">
        <w:br w:type="page"/>
      </w:r>
    </w:p>
    <w:p w14:paraId="0622B49E" w14:textId="280D9E99" w:rsidR="00FF183B" w:rsidRPr="00F74E9E" w:rsidRDefault="00836140">
      <w:pPr>
        <w:rPr>
          <w:b/>
        </w:rPr>
      </w:pPr>
      <w:r w:rsidRPr="00F74E9E">
        <w:rPr>
          <w:b/>
        </w:rPr>
        <w:lastRenderedPageBreak/>
        <w:t>Phase</w:t>
      </w:r>
      <w:r w:rsidR="00D92C88" w:rsidRPr="00F74E9E">
        <w:rPr>
          <w:b/>
        </w:rPr>
        <w:t xml:space="preserve"> 4</w:t>
      </w:r>
      <w:r w:rsidR="00EE2BAE" w:rsidRPr="00F74E9E">
        <w:rPr>
          <w:b/>
        </w:rPr>
        <w:t>: Reflect</w:t>
      </w:r>
      <w:r w:rsidR="00A23ACE" w:rsidRPr="00F74E9E">
        <w:rPr>
          <w:b/>
        </w:rPr>
        <w:t xml:space="preserve">ion. </w:t>
      </w:r>
    </w:p>
    <w:p w14:paraId="2D8A1B84" w14:textId="34A9A9A6" w:rsidR="00104895" w:rsidRPr="00F74E9E" w:rsidRDefault="00104895">
      <w:r w:rsidRPr="00F74E9E">
        <w:rPr>
          <w:b/>
        </w:rPr>
        <w:t xml:space="preserve">In the learning group with or without an </w:t>
      </w:r>
      <w:r w:rsidRPr="00F74E9E">
        <w:rPr>
          <w:b/>
          <w:noProof/>
        </w:rPr>
        <w:t>external</w:t>
      </w:r>
      <w:r w:rsidRPr="00F74E9E">
        <w:rPr>
          <w:b/>
        </w:rPr>
        <w:t xml:space="preserve"> </w:t>
      </w:r>
      <w:r w:rsidRPr="00F74E9E">
        <w:rPr>
          <w:b/>
          <w:noProof/>
        </w:rPr>
        <w:t>facilitato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92C88" w:rsidRPr="00F74E9E" w14:paraId="368AE5E1" w14:textId="77777777" w:rsidTr="00D92C88">
        <w:tc>
          <w:tcPr>
            <w:tcW w:w="4814" w:type="dxa"/>
          </w:tcPr>
          <w:p w14:paraId="6319FE4C" w14:textId="5254D77B" w:rsidR="00D92C88" w:rsidRPr="00F74E9E" w:rsidRDefault="001535E8">
            <w:r w:rsidRPr="00F74E9E">
              <w:t>Which actions did you carry through?</w:t>
            </w:r>
          </w:p>
          <w:p w14:paraId="773D8BFD" w14:textId="77777777" w:rsidR="00A23ACE" w:rsidRPr="00F74E9E" w:rsidRDefault="00A23ACE"/>
          <w:p w14:paraId="0F3055B6" w14:textId="77777777" w:rsidR="00A23ACE" w:rsidRPr="00F74E9E" w:rsidRDefault="00A23ACE"/>
          <w:p w14:paraId="4C54D0B4" w14:textId="77777777" w:rsidR="00A23ACE" w:rsidRPr="00F74E9E" w:rsidRDefault="00A23ACE"/>
          <w:p w14:paraId="6CD75BF6" w14:textId="77777777" w:rsidR="00A23ACE" w:rsidRPr="00F74E9E" w:rsidRDefault="00A23ACE"/>
        </w:tc>
        <w:tc>
          <w:tcPr>
            <w:tcW w:w="4814" w:type="dxa"/>
          </w:tcPr>
          <w:p w14:paraId="1CEFCCA7" w14:textId="77777777" w:rsidR="00D92C88" w:rsidRPr="00F74E9E" w:rsidRDefault="00D92C88"/>
        </w:tc>
      </w:tr>
      <w:tr w:rsidR="00D92C88" w:rsidRPr="00F74E9E" w14:paraId="3DC5034B" w14:textId="77777777" w:rsidTr="00D92C88">
        <w:tc>
          <w:tcPr>
            <w:tcW w:w="4814" w:type="dxa"/>
          </w:tcPr>
          <w:p w14:paraId="09A1BFF5" w14:textId="5D539A73" w:rsidR="00A23ACE" w:rsidRPr="00F74E9E" w:rsidRDefault="001535E8">
            <w:r w:rsidRPr="00F74E9E">
              <w:t>What happened?</w:t>
            </w:r>
          </w:p>
          <w:p w14:paraId="1D4DDDF7" w14:textId="77777777" w:rsidR="00A23ACE" w:rsidRPr="00F74E9E" w:rsidRDefault="00A23ACE"/>
          <w:p w14:paraId="4F491CE7" w14:textId="77777777" w:rsidR="00A23ACE" w:rsidRPr="00F74E9E" w:rsidRDefault="00A23ACE"/>
          <w:p w14:paraId="42E6B165" w14:textId="77777777" w:rsidR="00A23ACE" w:rsidRPr="00F74E9E" w:rsidRDefault="00A23ACE"/>
          <w:p w14:paraId="2730439D" w14:textId="77777777" w:rsidR="00A23ACE" w:rsidRPr="00F74E9E" w:rsidRDefault="00A23ACE"/>
        </w:tc>
        <w:tc>
          <w:tcPr>
            <w:tcW w:w="4814" w:type="dxa"/>
          </w:tcPr>
          <w:p w14:paraId="019EA24D" w14:textId="77777777" w:rsidR="00D92C88" w:rsidRPr="00F74E9E" w:rsidRDefault="00D92C88"/>
        </w:tc>
      </w:tr>
      <w:tr w:rsidR="00D92C88" w:rsidRPr="00F74E9E" w14:paraId="477CDF36" w14:textId="77777777" w:rsidTr="00D92C88">
        <w:tc>
          <w:tcPr>
            <w:tcW w:w="4814" w:type="dxa"/>
          </w:tcPr>
          <w:p w14:paraId="4A1C2B3D" w14:textId="435F680F" w:rsidR="00A23ACE" w:rsidRPr="00F74E9E" w:rsidRDefault="001535E8">
            <w:r w:rsidRPr="00F74E9E">
              <w:t>Which observations are made?</w:t>
            </w:r>
          </w:p>
          <w:p w14:paraId="35B3A40B" w14:textId="77777777" w:rsidR="00A23ACE" w:rsidRPr="00F74E9E" w:rsidRDefault="00A23ACE"/>
          <w:p w14:paraId="47A90E84" w14:textId="77777777" w:rsidR="00A23ACE" w:rsidRPr="00F74E9E" w:rsidRDefault="00A23ACE"/>
          <w:p w14:paraId="3B9EB399" w14:textId="77777777" w:rsidR="00A23ACE" w:rsidRPr="00F74E9E" w:rsidRDefault="00A23ACE"/>
          <w:p w14:paraId="525CBFA9" w14:textId="77777777" w:rsidR="00A23ACE" w:rsidRPr="00F74E9E" w:rsidRDefault="00A23ACE"/>
        </w:tc>
        <w:tc>
          <w:tcPr>
            <w:tcW w:w="4814" w:type="dxa"/>
          </w:tcPr>
          <w:p w14:paraId="4B319062" w14:textId="77777777" w:rsidR="00D92C88" w:rsidRPr="00F74E9E" w:rsidRDefault="00D92C88"/>
        </w:tc>
      </w:tr>
      <w:tr w:rsidR="00D92C88" w:rsidRPr="00F74E9E" w14:paraId="5646BAAA" w14:textId="77777777" w:rsidTr="00D92C88">
        <w:tc>
          <w:tcPr>
            <w:tcW w:w="4814" w:type="dxa"/>
          </w:tcPr>
          <w:p w14:paraId="1C8BEBC4" w14:textId="73554834" w:rsidR="00F667AA" w:rsidRPr="00F74E9E" w:rsidRDefault="00CE1259">
            <w:r w:rsidRPr="00F74E9E">
              <w:t>What was changed?</w:t>
            </w:r>
          </w:p>
          <w:p w14:paraId="3EE08D2E" w14:textId="77777777" w:rsidR="00A23ACE" w:rsidRPr="00F74E9E" w:rsidRDefault="00A23ACE"/>
          <w:p w14:paraId="4794E26C" w14:textId="77777777" w:rsidR="00A23ACE" w:rsidRPr="00F74E9E" w:rsidRDefault="00A23ACE"/>
          <w:p w14:paraId="35BF125E" w14:textId="77777777" w:rsidR="00A23ACE" w:rsidRPr="00F74E9E" w:rsidRDefault="00A23ACE"/>
          <w:p w14:paraId="7E305E69" w14:textId="77777777" w:rsidR="00A23ACE" w:rsidRPr="00F74E9E" w:rsidRDefault="00A23ACE"/>
          <w:p w14:paraId="20A2E02D" w14:textId="77777777" w:rsidR="00A23ACE" w:rsidRPr="00F74E9E" w:rsidRDefault="00A23ACE"/>
        </w:tc>
        <w:tc>
          <w:tcPr>
            <w:tcW w:w="4814" w:type="dxa"/>
          </w:tcPr>
          <w:p w14:paraId="237EE5E8" w14:textId="77777777" w:rsidR="00D92C88" w:rsidRPr="00F74E9E" w:rsidRDefault="00D92C88"/>
        </w:tc>
      </w:tr>
      <w:tr w:rsidR="00D92C88" w:rsidRPr="00F74E9E" w14:paraId="1EFF27BA" w14:textId="77777777" w:rsidTr="00D92C88">
        <w:tc>
          <w:tcPr>
            <w:tcW w:w="4814" w:type="dxa"/>
          </w:tcPr>
          <w:p w14:paraId="7273ED3D" w14:textId="04CD550B" w:rsidR="00A23ACE" w:rsidRPr="00F74E9E" w:rsidRDefault="00CE1259">
            <w:r w:rsidRPr="00F74E9E">
              <w:t xml:space="preserve">In relation to </w:t>
            </w:r>
            <w:r w:rsidRPr="00F74E9E">
              <w:rPr>
                <w:noProof/>
              </w:rPr>
              <w:t>end user</w:t>
            </w:r>
            <w:r w:rsidRPr="00F74E9E">
              <w:t xml:space="preserve"> group?</w:t>
            </w:r>
          </w:p>
          <w:p w14:paraId="64612310" w14:textId="77777777" w:rsidR="00A23ACE" w:rsidRPr="00F74E9E" w:rsidRDefault="00A23ACE"/>
          <w:p w14:paraId="7D8AF7D9" w14:textId="77777777" w:rsidR="00A23ACE" w:rsidRPr="00F74E9E" w:rsidRDefault="00A23ACE"/>
          <w:p w14:paraId="57533445" w14:textId="77777777" w:rsidR="00A23ACE" w:rsidRPr="00F74E9E" w:rsidRDefault="00A23ACE"/>
          <w:p w14:paraId="2E091F66" w14:textId="77777777" w:rsidR="00A23ACE" w:rsidRPr="00F74E9E" w:rsidRDefault="00A23ACE"/>
        </w:tc>
        <w:tc>
          <w:tcPr>
            <w:tcW w:w="4814" w:type="dxa"/>
          </w:tcPr>
          <w:p w14:paraId="2F0647D9" w14:textId="77777777" w:rsidR="00D92C88" w:rsidRPr="00F74E9E" w:rsidRDefault="00D92C88"/>
        </w:tc>
      </w:tr>
      <w:tr w:rsidR="00A23ACE" w:rsidRPr="00F74E9E" w14:paraId="0F09C2DB" w14:textId="77777777" w:rsidTr="00D92C88">
        <w:tc>
          <w:tcPr>
            <w:tcW w:w="4814" w:type="dxa"/>
          </w:tcPr>
          <w:p w14:paraId="3DA3C085" w14:textId="2856E5D2" w:rsidR="00F667AA" w:rsidRPr="00F74E9E" w:rsidRDefault="00CE1259">
            <w:r w:rsidRPr="00F74E9E">
              <w:t>What did you learn?</w:t>
            </w:r>
            <w:r w:rsidR="00F667AA" w:rsidRPr="00F74E9E">
              <w:t xml:space="preserve"> (</w:t>
            </w:r>
            <w:r w:rsidRPr="00F74E9E">
              <w:t>see phase 5</w:t>
            </w:r>
            <w:r w:rsidR="00F667AA" w:rsidRPr="00F74E9E">
              <w:t>)</w:t>
            </w:r>
          </w:p>
          <w:p w14:paraId="4E1D7FC3" w14:textId="77777777" w:rsidR="00BB7488" w:rsidRPr="00F74E9E" w:rsidRDefault="00BB7488"/>
          <w:p w14:paraId="5CBB46B0" w14:textId="77777777" w:rsidR="00BB7488" w:rsidRPr="00F74E9E" w:rsidRDefault="00BB7488"/>
          <w:p w14:paraId="1793A887" w14:textId="77777777" w:rsidR="00F667AA" w:rsidRPr="00F74E9E" w:rsidRDefault="00F667AA"/>
          <w:p w14:paraId="16B50DAD" w14:textId="77777777" w:rsidR="00F667AA" w:rsidRPr="00F74E9E" w:rsidRDefault="00F667AA"/>
          <w:p w14:paraId="3ADA5607" w14:textId="77777777" w:rsidR="00F667AA" w:rsidRPr="00F74E9E" w:rsidRDefault="00F667AA"/>
        </w:tc>
        <w:tc>
          <w:tcPr>
            <w:tcW w:w="4814" w:type="dxa"/>
          </w:tcPr>
          <w:p w14:paraId="65231C83" w14:textId="77777777" w:rsidR="00A23ACE" w:rsidRPr="00F74E9E" w:rsidRDefault="00A23ACE"/>
        </w:tc>
      </w:tr>
    </w:tbl>
    <w:p w14:paraId="300809FA" w14:textId="77777777" w:rsidR="00CE1259" w:rsidRPr="00F74E9E" w:rsidRDefault="00CE1259">
      <w:pPr>
        <w:rPr>
          <w:b/>
        </w:rPr>
      </w:pPr>
    </w:p>
    <w:p w14:paraId="4EA358B0" w14:textId="77777777" w:rsidR="00CE1259" w:rsidRPr="00F74E9E" w:rsidRDefault="00CE1259">
      <w:pPr>
        <w:rPr>
          <w:b/>
        </w:rPr>
      </w:pPr>
      <w:r w:rsidRPr="00F74E9E">
        <w:rPr>
          <w:b/>
        </w:rPr>
        <w:br w:type="page"/>
      </w:r>
      <w:bookmarkStart w:id="0" w:name="_GoBack"/>
      <w:bookmarkEnd w:id="0"/>
    </w:p>
    <w:p w14:paraId="0485094E" w14:textId="7C40D7A2" w:rsidR="00D92C88" w:rsidRPr="00F74E9E" w:rsidRDefault="00CE1259">
      <w:pPr>
        <w:rPr>
          <w:b/>
        </w:rPr>
      </w:pPr>
      <w:r w:rsidRPr="00F74E9E">
        <w:rPr>
          <w:b/>
        </w:rPr>
        <w:lastRenderedPageBreak/>
        <w:t xml:space="preserve">Phase 5: Learning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92C88" w:rsidRPr="00F74E9E" w14:paraId="58834133" w14:textId="77777777" w:rsidTr="00953119">
        <w:trPr>
          <w:trHeight w:val="1816"/>
        </w:trPr>
        <w:tc>
          <w:tcPr>
            <w:tcW w:w="4814" w:type="dxa"/>
          </w:tcPr>
          <w:p w14:paraId="7EC29C38" w14:textId="55C257C1" w:rsidR="00D92C88" w:rsidRPr="00F74E9E" w:rsidRDefault="00CE1259">
            <w:r w:rsidRPr="00F74E9E">
              <w:t xml:space="preserve">What did I learn about my own </w:t>
            </w:r>
            <w:proofErr w:type="gramStart"/>
            <w:r w:rsidRPr="00F74E9E">
              <w:t>practice</w:t>
            </w:r>
            <w:proofErr w:type="gramEnd"/>
          </w:p>
          <w:p w14:paraId="1BAD79C2" w14:textId="60C487B1" w:rsidR="00BA50E3" w:rsidRPr="00F74E9E" w:rsidRDefault="00BA50E3">
            <w:r w:rsidRPr="00F74E9E">
              <w:t xml:space="preserve">What did I learn about my </w:t>
            </w:r>
            <w:r w:rsidRPr="00F74E9E">
              <w:rPr>
                <w:noProof/>
              </w:rPr>
              <w:t>life</w:t>
            </w:r>
            <w:r w:rsidRPr="00F74E9E">
              <w:t>?</w:t>
            </w:r>
          </w:p>
          <w:p w14:paraId="0AF01AF7" w14:textId="77777777" w:rsidR="00D92C88" w:rsidRPr="00F74E9E" w:rsidRDefault="00D92C88"/>
          <w:p w14:paraId="38472AB5" w14:textId="77777777" w:rsidR="00D92C88" w:rsidRPr="00F74E9E" w:rsidRDefault="00D92C88"/>
          <w:p w14:paraId="1D3E2557" w14:textId="77777777" w:rsidR="00D92C88" w:rsidRPr="00F74E9E" w:rsidRDefault="00D92C88"/>
          <w:p w14:paraId="742B4E4C" w14:textId="77777777" w:rsidR="00D92C88" w:rsidRPr="00F74E9E" w:rsidRDefault="00D92C88"/>
          <w:p w14:paraId="3C67B5B1" w14:textId="77777777" w:rsidR="00D92C88" w:rsidRPr="00F74E9E" w:rsidRDefault="00D92C88"/>
        </w:tc>
        <w:tc>
          <w:tcPr>
            <w:tcW w:w="4814" w:type="dxa"/>
          </w:tcPr>
          <w:p w14:paraId="71B21958" w14:textId="77777777" w:rsidR="00D92C88" w:rsidRPr="00F74E9E" w:rsidRDefault="00D92C88"/>
        </w:tc>
      </w:tr>
      <w:tr w:rsidR="00D92C88" w:rsidRPr="00F74E9E" w14:paraId="2CF8218D" w14:textId="77777777" w:rsidTr="00D92C88">
        <w:tc>
          <w:tcPr>
            <w:tcW w:w="4814" w:type="dxa"/>
          </w:tcPr>
          <w:p w14:paraId="3E6921A9" w14:textId="1C0C1094" w:rsidR="00D92C88" w:rsidRPr="00F74E9E" w:rsidRDefault="00CE1259">
            <w:r w:rsidRPr="00F74E9E">
              <w:t xml:space="preserve">What did I learn about practice in </w:t>
            </w:r>
            <w:proofErr w:type="gramStart"/>
            <w:r w:rsidRPr="00F74E9E">
              <w:t>general</w:t>
            </w:r>
            <w:proofErr w:type="gramEnd"/>
          </w:p>
          <w:p w14:paraId="15E4CBEB" w14:textId="575115F2" w:rsidR="00BA50E3" w:rsidRPr="00F74E9E" w:rsidRDefault="00BA50E3">
            <w:r w:rsidRPr="00F74E9E">
              <w:t xml:space="preserve">What did I learn about my </w:t>
            </w:r>
            <w:r w:rsidRPr="00F74E9E">
              <w:rPr>
                <w:noProof/>
              </w:rPr>
              <w:t>living conditions</w:t>
            </w:r>
            <w:r w:rsidRPr="00F74E9E">
              <w:t>?</w:t>
            </w:r>
          </w:p>
          <w:p w14:paraId="623D2BF5" w14:textId="77777777" w:rsidR="00D92C88" w:rsidRPr="00F74E9E" w:rsidRDefault="00D92C88"/>
          <w:p w14:paraId="5FCC2E7E" w14:textId="77777777" w:rsidR="00D92C88" w:rsidRPr="00F74E9E" w:rsidRDefault="00D92C88"/>
          <w:p w14:paraId="37208578" w14:textId="77777777" w:rsidR="00D92C88" w:rsidRPr="00F74E9E" w:rsidRDefault="00D92C88"/>
          <w:p w14:paraId="75AD236F" w14:textId="77777777" w:rsidR="00D92C88" w:rsidRPr="00F74E9E" w:rsidRDefault="00D92C88"/>
        </w:tc>
        <w:tc>
          <w:tcPr>
            <w:tcW w:w="4814" w:type="dxa"/>
          </w:tcPr>
          <w:p w14:paraId="0E35472C" w14:textId="77777777" w:rsidR="00D92C88" w:rsidRPr="00F74E9E" w:rsidRDefault="00D92C88"/>
        </w:tc>
      </w:tr>
      <w:tr w:rsidR="00D92C88" w:rsidRPr="00F74E9E" w14:paraId="3B0B9EFE" w14:textId="77777777" w:rsidTr="00D92C88">
        <w:tc>
          <w:tcPr>
            <w:tcW w:w="4814" w:type="dxa"/>
          </w:tcPr>
          <w:p w14:paraId="462BEB66" w14:textId="385ADBF7" w:rsidR="00D92C88" w:rsidRPr="00F74E9E" w:rsidRDefault="00CE1259">
            <w:r w:rsidRPr="00F74E9E">
              <w:t xml:space="preserve">What did I learn about the </w:t>
            </w:r>
            <w:r w:rsidR="00836140" w:rsidRPr="00F74E9E">
              <w:t>organization</w:t>
            </w:r>
            <w:r w:rsidRPr="00F74E9E">
              <w:t xml:space="preserve"> I am working in?</w:t>
            </w:r>
          </w:p>
          <w:p w14:paraId="10B55A97" w14:textId="4D45B98E" w:rsidR="00BA50E3" w:rsidRPr="00F74E9E" w:rsidRDefault="00BA50E3">
            <w:r w:rsidRPr="00F74E9E">
              <w:t>What did I learn about the services I use?</w:t>
            </w:r>
          </w:p>
          <w:p w14:paraId="1DF28558" w14:textId="77777777" w:rsidR="00A701E6" w:rsidRPr="00F74E9E" w:rsidRDefault="00A701E6"/>
          <w:p w14:paraId="7BF239E9" w14:textId="77777777" w:rsidR="00A701E6" w:rsidRPr="00F74E9E" w:rsidRDefault="00A701E6"/>
          <w:p w14:paraId="16A4A1A6" w14:textId="77777777" w:rsidR="00A701E6" w:rsidRPr="00F74E9E" w:rsidRDefault="00A701E6"/>
          <w:p w14:paraId="44DA167A" w14:textId="77777777" w:rsidR="00A701E6" w:rsidRPr="00F74E9E" w:rsidRDefault="00A701E6"/>
          <w:p w14:paraId="7D9D107F" w14:textId="77777777" w:rsidR="00A701E6" w:rsidRPr="00F74E9E" w:rsidRDefault="00A701E6"/>
        </w:tc>
        <w:tc>
          <w:tcPr>
            <w:tcW w:w="4814" w:type="dxa"/>
          </w:tcPr>
          <w:p w14:paraId="0D8ED199" w14:textId="77777777" w:rsidR="00D92C88" w:rsidRPr="00F74E9E" w:rsidRDefault="00D92C88"/>
        </w:tc>
      </w:tr>
      <w:tr w:rsidR="00D92C88" w:rsidRPr="00F74E9E" w14:paraId="75101E41" w14:textId="77777777" w:rsidTr="00D92C88">
        <w:tc>
          <w:tcPr>
            <w:tcW w:w="4814" w:type="dxa"/>
          </w:tcPr>
          <w:p w14:paraId="47DF49E5" w14:textId="06EC4E7D" w:rsidR="00D92C88" w:rsidRPr="00F74E9E" w:rsidRDefault="00CE1259">
            <w:r w:rsidRPr="00F74E9E">
              <w:t xml:space="preserve">What did I learn about my </w:t>
            </w:r>
            <w:r w:rsidR="00836140" w:rsidRPr="00F74E9E">
              <w:t>colleagues</w:t>
            </w:r>
            <w:r w:rsidRPr="00F74E9E">
              <w:t xml:space="preserve"> in my own department, in other departments?</w:t>
            </w:r>
          </w:p>
          <w:p w14:paraId="328BB2FB" w14:textId="5E95979D" w:rsidR="00BA50E3" w:rsidRPr="00F74E9E" w:rsidRDefault="00BA50E3">
            <w:r w:rsidRPr="00F74E9E">
              <w:t>What did I learn about social workers?</w:t>
            </w:r>
          </w:p>
          <w:p w14:paraId="5C22A4F1" w14:textId="77777777" w:rsidR="00A701E6" w:rsidRPr="00F74E9E" w:rsidRDefault="00A701E6"/>
          <w:p w14:paraId="381E87B8" w14:textId="77777777" w:rsidR="00A701E6" w:rsidRPr="00F74E9E" w:rsidRDefault="00A701E6"/>
          <w:p w14:paraId="06497357" w14:textId="77777777" w:rsidR="00A701E6" w:rsidRPr="00F74E9E" w:rsidRDefault="00A701E6"/>
          <w:p w14:paraId="4ADA8DBF" w14:textId="77777777" w:rsidR="00A701E6" w:rsidRPr="00F74E9E" w:rsidRDefault="00A701E6"/>
        </w:tc>
        <w:tc>
          <w:tcPr>
            <w:tcW w:w="4814" w:type="dxa"/>
          </w:tcPr>
          <w:p w14:paraId="3D7CBA9E" w14:textId="77777777" w:rsidR="00D92C88" w:rsidRPr="00F74E9E" w:rsidRDefault="00D92C88"/>
        </w:tc>
      </w:tr>
      <w:tr w:rsidR="00D92C88" w:rsidRPr="00F74E9E" w14:paraId="3D0C972A" w14:textId="77777777" w:rsidTr="00D92C88">
        <w:tc>
          <w:tcPr>
            <w:tcW w:w="4814" w:type="dxa"/>
          </w:tcPr>
          <w:p w14:paraId="0665A22C" w14:textId="62B7EF44" w:rsidR="00D92C88" w:rsidRPr="00F74E9E" w:rsidRDefault="00836140">
            <w:r w:rsidRPr="00F74E9E">
              <w:t>What did I learn about</w:t>
            </w:r>
            <w:r w:rsidR="00BA50E3" w:rsidRPr="00F74E9E">
              <w:t>(other)</w:t>
            </w:r>
            <w:r w:rsidRPr="00F74E9E">
              <w:t xml:space="preserve"> users</w:t>
            </w:r>
            <w:r w:rsidR="00BA50E3" w:rsidRPr="00F74E9E">
              <w:t xml:space="preserve"> and their </w:t>
            </w:r>
            <w:r w:rsidR="00BA50E3" w:rsidRPr="00F74E9E">
              <w:rPr>
                <w:noProof/>
              </w:rPr>
              <w:t>living</w:t>
            </w:r>
            <w:r w:rsidR="00BA50E3" w:rsidRPr="00F74E9E">
              <w:t xml:space="preserve"> conditions</w:t>
            </w:r>
            <w:r w:rsidRPr="00F74E9E">
              <w:t>?</w:t>
            </w:r>
          </w:p>
          <w:p w14:paraId="040B1D86" w14:textId="77777777" w:rsidR="00A701E6" w:rsidRPr="00F74E9E" w:rsidRDefault="00A701E6"/>
          <w:p w14:paraId="39783F40" w14:textId="77777777" w:rsidR="00A701E6" w:rsidRPr="00F74E9E" w:rsidRDefault="00A701E6"/>
          <w:p w14:paraId="551F3C1C" w14:textId="77777777" w:rsidR="00A701E6" w:rsidRPr="00F74E9E" w:rsidRDefault="00A701E6"/>
          <w:p w14:paraId="2A51F16A" w14:textId="77777777" w:rsidR="00A701E6" w:rsidRPr="00F74E9E" w:rsidRDefault="00A701E6"/>
        </w:tc>
        <w:tc>
          <w:tcPr>
            <w:tcW w:w="4814" w:type="dxa"/>
          </w:tcPr>
          <w:p w14:paraId="24A730EC" w14:textId="77777777" w:rsidR="00D92C88" w:rsidRPr="00F74E9E" w:rsidRDefault="00D92C88"/>
        </w:tc>
      </w:tr>
      <w:tr w:rsidR="00D92C88" w:rsidRPr="00F74E9E" w14:paraId="380C59E4" w14:textId="77777777" w:rsidTr="00953119">
        <w:trPr>
          <w:trHeight w:val="1705"/>
        </w:trPr>
        <w:tc>
          <w:tcPr>
            <w:tcW w:w="4814" w:type="dxa"/>
          </w:tcPr>
          <w:p w14:paraId="27100066" w14:textId="008A0427" w:rsidR="00D92C88" w:rsidRPr="00F74E9E" w:rsidRDefault="00836140">
            <w:r w:rsidRPr="00F74E9E">
              <w:t xml:space="preserve">What did I learn about society, local as </w:t>
            </w:r>
            <w:r w:rsidR="00BA50E3" w:rsidRPr="00F74E9E">
              <w:t xml:space="preserve">a </w:t>
            </w:r>
            <w:r w:rsidRPr="00F74E9E">
              <w:rPr>
                <w:noProof/>
              </w:rPr>
              <w:t>wider</w:t>
            </w:r>
            <w:r w:rsidRPr="00F74E9E">
              <w:t xml:space="preserve"> range?</w:t>
            </w:r>
          </w:p>
          <w:p w14:paraId="2BEC103D" w14:textId="77777777" w:rsidR="00BB7488" w:rsidRPr="00F74E9E" w:rsidRDefault="00BB7488"/>
          <w:p w14:paraId="1A37BD11" w14:textId="77777777" w:rsidR="00A701E6" w:rsidRPr="00F74E9E" w:rsidRDefault="00A701E6"/>
          <w:p w14:paraId="675D04E6" w14:textId="77777777" w:rsidR="00A701E6" w:rsidRPr="00F74E9E" w:rsidRDefault="00A701E6"/>
          <w:p w14:paraId="7691CF95" w14:textId="77777777" w:rsidR="00A701E6" w:rsidRPr="00F74E9E" w:rsidRDefault="00A701E6"/>
          <w:p w14:paraId="52D573C6" w14:textId="77777777" w:rsidR="00A701E6" w:rsidRPr="00F74E9E" w:rsidRDefault="00A701E6"/>
        </w:tc>
        <w:tc>
          <w:tcPr>
            <w:tcW w:w="4814" w:type="dxa"/>
          </w:tcPr>
          <w:p w14:paraId="61C75B74" w14:textId="77777777" w:rsidR="00D92C88" w:rsidRPr="00F74E9E" w:rsidRDefault="00D92C88"/>
        </w:tc>
      </w:tr>
      <w:tr w:rsidR="00A701E6" w:rsidRPr="00F74E9E" w14:paraId="7A242D6A" w14:textId="77777777" w:rsidTr="00D92C88">
        <w:tc>
          <w:tcPr>
            <w:tcW w:w="4814" w:type="dxa"/>
          </w:tcPr>
          <w:p w14:paraId="4CE1571E" w14:textId="060FE8E7" w:rsidR="00A701E6" w:rsidRPr="00F74E9E" w:rsidRDefault="00836140">
            <w:r w:rsidRPr="00F74E9E">
              <w:t>Describe new action</w:t>
            </w:r>
          </w:p>
          <w:p w14:paraId="7BD80B30" w14:textId="77777777" w:rsidR="00BB7488" w:rsidRPr="00F74E9E" w:rsidRDefault="00BB7488"/>
          <w:p w14:paraId="2A3222DB" w14:textId="77777777" w:rsidR="00BB7488" w:rsidRPr="00F74E9E" w:rsidRDefault="00BB7488"/>
          <w:p w14:paraId="606FED1F" w14:textId="77777777" w:rsidR="00A701E6" w:rsidRPr="00F74E9E" w:rsidRDefault="00A701E6"/>
          <w:p w14:paraId="40E895A1" w14:textId="77777777" w:rsidR="00A701E6" w:rsidRPr="00F74E9E" w:rsidRDefault="00A701E6"/>
          <w:p w14:paraId="35C11363" w14:textId="77777777" w:rsidR="00A701E6" w:rsidRPr="00F74E9E" w:rsidRDefault="00A701E6"/>
        </w:tc>
        <w:tc>
          <w:tcPr>
            <w:tcW w:w="4814" w:type="dxa"/>
          </w:tcPr>
          <w:p w14:paraId="4B1184E5" w14:textId="77777777" w:rsidR="00A701E6" w:rsidRPr="00F74E9E" w:rsidRDefault="00A701E6"/>
        </w:tc>
      </w:tr>
    </w:tbl>
    <w:p w14:paraId="58EF2EBF" w14:textId="77777777" w:rsidR="00D92C88" w:rsidRPr="00F74E9E" w:rsidRDefault="00D92C88" w:rsidP="00953119"/>
    <w:sectPr w:rsidR="00D92C88" w:rsidRPr="00F74E9E" w:rsidSect="00953119">
      <w:headerReference w:type="default" r:id="rId10"/>
      <w:footerReference w:type="default" r:id="rId11"/>
      <w:pgSz w:w="11906" w:h="16838"/>
      <w:pgMar w:top="1276" w:right="1134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4E9F5" w14:textId="77777777" w:rsidR="001C05C5" w:rsidRDefault="001C05C5" w:rsidP="003446F6">
      <w:pPr>
        <w:spacing w:after="0" w:line="240" w:lineRule="auto"/>
      </w:pPr>
      <w:r>
        <w:separator/>
      </w:r>
    </w:p>
  </w:endnote>
  <w:endnote w:type="continuationSeparator" w:id="0">
    <w:p w14:paraId="29212FE8" w14:textId="77777777" w:rsidR="001C05C5" w:rsidRDefault="001C05C5" w:rsidP="00344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81B44" w14:textId="43D8E4A6" w:rsidR="003B5D89" w:rsidRPr="003B5D89" w:rsidRDefault="003B5D89" w:rsidP="003B5D89">
    <w:pPr>
      <w:pStyle w:val="Fuzeile"/>
      <w:spacing w:after="120"/>
      <w:rPr>
        <w:sz w:val="20"/>
        <w:szCs w:val="21"/>
      </w:rPr>
    </w:pPr>
    <w:r w:rsidRPr="003B5D89">
      <w:rPr>
        <w:sz w:val="20"/>
        <w:szCs w:val="21"/>
      </w:rPr>
      <w:t xml:space="preserve">Template to support planning and carrying out action during the 5 phases in learning in practice </w:t>
    </w:r>
    <w:r w:rsidRPr="003B5D89">
      <w:rPr>
        <w:b/>
        <w:sz w:val="20"/>
        <w:szCs w:val="21"/>
      </w:rPr>
      <w:t>(</w:t>
    </w:r>
    <w:proofErr w:type="gramStart"/>
    <w:r w:rsidRPr="003B5D89">
      <w:rPr>
        <w:b/>
        <w:sz w:val="20"/>
        <w:szCs w:val="21"/>
      </w:rPr>
      <w:t>Individual  Actions</w:t>
    </w:r>
    <w:proofErr w:type="gramEnd"/>
    <w:r w:rsidRPr="003B5D89">
      <w:rPr>
        <w:b/>
        <w:sz w:val="20"/>
        <w:szCs w:val="21"/>
      </w:rPr>
      <w:t>)</w:t>
    </w:r>
  </w:p>
  <w:p w14:paraId="18AAE276" w14:textId="77777777" w:rsidR="003B5D89" w:rsidRDefault="003B5D89" w:rsidP="003B5D89">
    <w:pPr>
      <w:jc w:val="center"/>
      <w:rPr>
        <w:b/>
        <w:i/>
        <w:color w:val="ED7D31" w:themeColor="accent2"/>
        <w:u w:val="single"/>
      </w:rPr>
    </w:pPr>
    <w:r>
      <w:rPr>
        <w:b/>
        <w:i/>
        <w:noProof/>
        <w:color w:val="ED7D31" w:themeColor="accent2"/>
        <w:u w:val="single"/>
      </w:rPr>
      <w:t>To be</w:t>
    </w:r>
    <w:r>
      <w:rPr>
        <w:b/>
        <w:i/>
        <w:color w:val="ED7D31" w:themeColor="accent2"/>
        <w:u w:val="single"/>
      </w:rPr>
      <w:t xml:space="preserve"> filled in at the action learning set</w:t>
    </w:r>
  </w:p>
  <w:p w14:paraId="493E250B" w14:textId="6D6AED09" w:rsidR="003B5D89" w:rsidRDefault="00953119" w:rsidP="00953119">
    <w:pPr>
      <w:pStyle w:val="Fuzeile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de-DE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C71E1" w14:textId="77777777" w:rsidR="001C05C5" w:rsidRDefault="001C05C5" w:rsidP="003446F6">
      <w:pPr>
        <w:spacing w:after="0" w:line="240" w:lineRule="auto"/>
      </w:pPr>
      <w:r>
        <w:separator/>
      </w:r>
    </w:p>
  </w:footnote>
  <w:footnote w:type="continuationSeparator" w:id="0">
    <w:p w14:paraId="68D50536" w14:textId="77777777" w:rsidR="001C05C5" w:rsidRDefault="001C05C5" w:rsidP="00344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BCAF7" w14:textId="18B06935" w:rsidR="003446F6" w:rsidRDefault="003446F6">
    <w:pPr>
      <w:pStyle w:val="Kopfzeile"/>
    </w:pPr>
    <w:r w:rsidRPr="00511447">
      <w:rPr>
        <w:noProof/>
        <w:lang w:eastAsia="da-DK"/>
      </w:rPr>
      <w:drawing>
        <wp:inline distT="0" distB="0" distL="0" distR="0" wp14:anchorId="25B2A18D" wp14:editId="50EC5ECF">
          <wp:extent cx="1507765" cy="288000"/>
          <wp:effectExtent l="19050" t="0" r="0" b="0"/>
          <wp:docPr id="22" name="Grafik 22" descr="SEMPRE_logo_4colours_print_pixe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MPRE_logo_4colours_print_pixe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7765" cy="28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 w:rsidR="00615884">
      <w:tab/>
    </w:r>
    <w:r w:rsidRPr="00511447">
      <w:rPr>
        <w:noProof/>
        <w:lang w:eastAsia="da-DK"/>
      </w:rPr>
      <w:drawing>
        <wp:inline distT="0" distB="0" distL="0" distR="0" wp14:anchorId="10620F14" wp14:editId="1CE91D0D">
          <wp:extent cx="1854000" cy="576000"/>
          <wp:effectExtent l="19050" t="0" r="0" b="0"/>
          <wp:docPr id="23" name="Grafik 1" descr="IR BSR_logo_EU-supplement_horizontal_297m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 BSR_logo_EU-supplement_horizontal_297mm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54000" cy="57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65538C"/>
    <w:multiLevelType w:val="hybridMultilevel"/>
    <w:tmpl w:val="45C6193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E1M7EwMzYxMDFQ0lEKTi0uzszPAykwrAUAUMTtziwAAAA="/>
  </w:docVars>
  <w:rsids>
    <w:rsidRoot w:val="002908B6"/>
    <w:rsid w:val="000300DA"/>
    <w:rsid w:val="00043458"/>
    <w:rsid w:val="00104895"/>
    <w:rsid w:val="001535E8"/>
    <w:rsid w:val="001C05C5"/>
    <w:rsid w:val="002908B6"/>
    <w:rsid w:val="003224FB"/>
    <w:rsid w:val="003446F6"/>
    <w:rsid w:val="00346EF6"/>
    <w:rsid w:val="003B5D89"/>
    <w:rsid w:val="004A17B0"/>
    <w:rsid w:val="004E2E0E"/>
    <w:rsid w:val="0059689D"/>
    <w:rsid w:val="005B43EF"/>
    <w:rsid w:val="00610292"/>
    <w:rsid w:val="00615884"/>
    <w:rsid w:val="008034D1"/>
    <w:rsid w:val="00836140"/>
    <w:rsid w:val="00845D7C"/>
    <w:rsid w:val="008536CF"/>
    <w:rsid w:val="00897E47"/>
    <w:rsid w:val="008A33EE"/>
    <w:rsid w:val="008F54EE"/>
    <w:rsid w:val="00953119"/>
    <w:rsid w:val="00A23ACE"/>
    <w:rsid w:val="00A64C7E"/>
    <w:rsid w:val="00A701E6"/>
    <w:rsid w:val="00BA50E3"/>
    <w:rsid w:val="00BB7488"/>
    <w:rsid w:val="00C25154"/>
    <w:rsid w:val="00CE1259"/>
    <w:rsid w:val="00D92C88"/>
    <w:rsid w:val="00E03C3D"/>
    <w:rsid w:val="00E40B5F"/>
    <w:rsid w:val="00E4166E"/>
    <w:rsid w:val="00EE2BAE"/>
    <w:rsid w:val="00F11759"/>
    <w:rsid w:val="00F26C03"/>
    <w:rsid w:val="00F667AA"/>
    <w:rsid w:val="00F74E9E"/>
    <w:rsid w:val="00FC4ED0"/>
    <w:rsid w:val="00FF1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76998EB0"/>
  <w15:chartTrackingRefBased/>
  <w15:docId w15:val="{C1E85E5F-4833-49FE-8426-C46CFBDE8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46E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FF183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183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183B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F183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F183B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1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183B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FF183B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3446F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446F6"/>
  </w:style>
  <w:style w:type="paragraph" w:styleId="Fuzeile">
    <w:name w:val="footer"/>
    <w:basedOn w:val="Standard"/>
    <w:link w:val="FuzeileZchn"/>
    <w:uiPriority w:val="99"/>
    <w:unhideWhenUsed/>
    <w:rsid w:val="003446F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44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52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169BA5A323A840A058E94D1FE1269F" ma:contentTypeVersion="10" ma:contentTypeDescription="Ein neues Dokument erstellen." ma:contentTypeScope="" ma:versionID="ed0d2e4978b2b0b45dd476755b755853">
  <xsd:schema xmlns:xsd="http://www.w3.org/2001/XMLSchema" xmlns:xs="http://www.w3.org/2001/XMLSchema" xmlns:p="http://schemas.microsoft.com/office/2006/metadata/properties" xmlns:ns2="ff941f09-f0b2-4c32-a217-9f8829071c2e" xmlns:ns3="a13b4f5f-9199-4465-b7f6-881c24c92312" targetNamespace="http://schemas.microsoft.com/office/2006/metadata/properties" ma:root="true" ma:fieldsID="d8a66449566b8a3ddf3d3dcd73c50802" ns2:_="" ns3:_="">
    <xsd:import namespace="ff941f09-f0b2-4c32-a217-9f8829071c2e"/>
    <xsd:import namespace="a13b4f5f-9199-4465-b7f6-881c24c923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41f09-f0b2-4c32-a217-9f8829071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b4f5f-9199-4465-b7f6-881c24c9231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68D7C7-7615-4452-B1F2-DF38C688D95C}">
  <ds:schemaRefs>
    <ds:schemaRef ds:uri="http://purl.org/dc/terms/"/>
    <ds:schemaRef ds:uri="http://schemas.microsoft.com/office/2006/documentManagement/types"/>
    <ds:schemaRef ds:uri="ff941f09-f0b2-4c32-a217-9f8829071c2e"/>
    <ds:schemaRef ds:uri="a13b4f5f-9199-4465-b7f6-881c24c92312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CD9B2C-2C75-4982-93E1-1A1381ADBC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41f09-f0b2-4c32-a217-9f8829071c2e"/>
    <ds:schemaRef ds:uri="a13b4f5f-9199-4465-b7f6-881c24c923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7C1942-35FC-45BA-B08F-5B9735AF2C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CSYD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te Nielsen (ANNI)</dc:creator>
  <cp:keywords/>
  <dc:description/>
  <cp:lastModifiedBy>Hakan Uraz</cp:lastModifiedBy>
  <cp:revision>8</cp:revision>
  <cp:lastPrinted>2017-10-16T07:18:00Z</cp:lastPrinted>
  <dcterms:created xsi:type="dcterms:W3CDTF">2018-10-24T09:26:00Z</dcterms:created>
  <dcterms:modified xsi:type="dcterms:W3CDTF">2019-04-0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69BA5A323A840A058E94D1FE1269F</vt:lpwstr>
  </property>
</Properties>
</file>